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46F8F" w14:textId="77777777" w:rsidR="0024470D" w:rsidRPr="0075659A" w:rsidRDefault="0024470D" w:rsidP="006C52FB">
      <w:pPr>
        <w:spacing w:line="360" w:lineRule="auto"/>
        <w:jc w:val="both"/>
      </w:pPr>
    </w:p>
    <w:p w14:paraId="56987180" w14:textId="77777777" w:rsidR="0024470D" w:rsidRPr="0075659A" w:rsidRDefault="0024470D" w:rsidP="006C52FB">
      <w:pPr>
        <w:spacing w:line="360" w:lineRule="auto"/>
        <w:jc w:val="both"/>
      </w:pPr>
    </w:p>
    <w:p w14:paraId="31473051" w14:textId="77777777" w:rsidR="0024470D" w:rsidRDefault="0024470D" w:rsidP="006C52FB">
      <w:pPr>
        <w:spacing w:line="360" w:lineRule="auto"/>
        <w:jc w:val="both"/>
      </w:pPr>
    </w:p>
    <w:p w14:paraId="13155930" w14:textId="77777777" w:rsidR="0024470D" w:rsidRPr="0075659A" w:rsidRDefault="0024470D" w:rsidP="006C52FB">
      <w:pPr>
        <w:spacing w:line="360" w:lineRule="auto"/>
        <w:jc w:val="both"/>
      </w:pPr>
      <w:r>
        <w:rPr>
          <w:noProof/>
        </w:rPr>
        <w:drawing>
          <wp:anchor distT="0" distB="0" distL="114300" distR="114300" simplePos="0" relativeHeight="251661312" behindDoc="0" locked="0" layoutInCell="1" allowOverlap="1" wp14:anchorId="73873B07" wp14:editId="25F06A10">
            <wp:simplePos x="0" y="0"/>
            <wp:positionH relativeFrom="margin">
              <wp:align>right</wp:align>
            </wp:positionH>
            <wp:positionV relativeFrom="margin">
              <wp:posOffset>978048</wp:posOffset>
            </wp:positionV>
            <wp:extent cx="2635250" cy="10947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ck-logo-no-backgroun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35250" cy="10947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1321BEA8" wp14:editId="109BFA84">
            <wp:simplePos x="0" y="0"/>
            <wp:positionH relativeFrom="column">
              <wp:posOffset>-297712</wp:posOffset>
            </wp:positionH>
            <wp:positionV relativeFrom="paragraph">
              <wp:posOffset>327468</wp:posOffset>
            </wp:positionV>
            <wp:extent cx="3095625" cy="647700"/>
            <wp:effectExtent l="0" t="0" r="9525" b="0"/>
            <wp:wrapTopAndBottom/>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95625" cy="647700"/>
                    </a:xfrm>
                    <a:prstGeom prst="rect">
                      <a:avLst/>
                    </a:prstGeom>
                  </pic:spPr>
                </pic:pic>
              </a:graphicData>
            </a:graphic>
          </wp:anchor>
        </w:drawing>
      </w:r>
    </w:p>
    <w:p w14:paraId="350B3E09" w14:textId="77777777" w:rsidR="0024470D" w:rsidRDefault="0024470D" w:rsidP="006C52FB">
      <w:pPr>
        <w:spacing w:line="360" w:lineRule="auto"/>
        <w:jc w:val="both"/>
      </w:pPr>
    </w:p>
    <w:p w14:paraId="0B57B092" w14:textId="77777777" w:rsidR="0024470D" w:rsidRPr="0075659A" w:rsidRDefault="0024470D" w:rsidP="006C52FB">
      <w:pPr>
        <w:tabs>
          <w:tab w:val="left" w:pos="3810"/>
        </w:tabs>
        <w:spacing w:line="360" w:lineRule="auto"/>
        <w:jc w:val="both"/>
      </w:pPr>
      <w:r>
        <w:tab/>
      </w:r>
    </w:p>
    <w:p w14:paraId="3E1D8796" w14:textId="77777777" w:rsidR="0024470D" w:rsidRPr="0075659A" w:rsidRDefault="0024470D" w:rsidP="006C52FB">
      <w:pPr>
        <w:spacing w:line="360" w:lineRule="auto"/>
        <w:jc w:val="both"/>
      </w:pPr>
    </w:p>
    <w:p w14:paraId="0DE76853" w14:textId="77777777" w:rsidR="0024470D" w:rsidRPr="0075659A" w:rsidRDefault="0024470D" w:rsidP="006C52FB">
      <w:pPr>
        <w:spacing w:line="360" w:lineRule="auto"/>
        <w:jc w:val="both"/>
      </w:pPr>
    </w:p>
    <w:tbl>
      <w:tblPr>
        <w:tblStyle w:val="TableGrid"/>
        <w:tblpPr w:leftFromText="180" w:rightFromText="180" w:vertAnchor="page" w:horzAnchor="margin" w:tblpXSpec="center" w:tblpY="5912"/>
        <w:tblW w:w="8580" w:type="dxa"/>
        <w:tblCellMar>
          <w:top w:w="85" w:type="dxa"/>
          <w:bottom w:w="85" w:type="dxa"/>
        </w:tblCellMar>
        <w:tblLook w:val="04A0" w:firstRow="1" w:lastRow="0" w:firstColumn="1" w:lastColumn="0" w:noHBand="0" w:noVBand="1"/>
      </w:tblPr>
      <w:tblGrid>
        <w:gridCol w:w="4732"/>
        <w:gridCol w:w="1418"/>
        <w:gridCol w:w="2430"/>
      </w:tblGrid>
      <w:tr w:rsidR="0024470D" w:rsidRPr="009E334A" w14:paraId="3A1955E0" w14:textId="77777777" w:rsidTr="006C52FB">
        <w:trPr>
          <w:trHeight w:val="613"/>
        </w:trPr>
        <w:tc>
          <w:tcPr>
            <w:tcW w:w="4732" w:type="dxa"/>
            <w:vAlign w:val="center"/>
          </w:tcPr>
          <w:p w14:paraId="019A0209" w14:textId="77777777" w:rsidR="0024470D" w:rsidRPr="009E334A" w:rsidRDefault="0024470D" w:rsidP="006C52FB">
            <w:pPr>
              <w:pStyle w:val="table-content"/>
              <w:spacing w:line="360" w:lineRule="auto"/>
              <w:jc w:val="both"/>
              <w:rPr>
                <w:b/>
                <w:bCs/>
              </w:rPr>
            </w:pPr>
            <w:r w:rsidRPr="009E334A">
              <w:rPr>
                <w:b/>
                <w:bCs/>
              </w:rPr>
              <w:t>Module</w:t>
            </w:r>
          </w:p>
        </w:tc>
        <w:tc>
          <w:tcPr>
            <w:tcW w:w="1418" w:type="dxa"/>
            <w:vAlign w:val="center"/>
          </w:tcPr>
          <w:p w14:paraId="0C4CCA7F" w14:textId="77777777" w:rsidR="0024470D" w:rsidRPr="009E334A" w:rsidRDefault="0024470D" w:rsidP="006C52FB">
            <w:pPr>
              <w:pStyle w:val="table-content"/>
              <w:spacing w:line="360" w:lineRule="auto"/>
              <w:jc w:val="both"/>
              <w:rPr>
                <w:b/>
                <w:bCs/>
              </w:rPr>
            </w:pPr>
            <w:r>
              <w:rPr>
                <w:b/>
                <w:bCs/>
              </w:rPr>
              <w:t>Portfolio</w:t>
            </w:r>
          </w:p>
        </w:tc>
        <w:tc>
          <w:tcPr>
            <w:tcW w:w="2430" w:type="dxa"/>
            <w:vAlign w:val="center"/>
          </w:tcPr>
          <w:p w14:paraId="79011897" w14:textId="77777777" w:rsidR="0024470D" w:rsidRPr="009E334A" w:rsidRDefault="0024470D" w:rsidP="006C52FB">
            <w:pPr>
              <w:pStyle w:val="table-content"/>
              <w:spacing w:line="360" w:lineRule="auto"/>
              <w:jc w:val="both"/>
              <w:rPr>
                <w:b/>
                <w:bCs/>
              </w:rPr>
            </w:pPr>
            <w:r w:rsidRPr="009E334A">
              <w:rPr>
                <w:b/>
                <w:bCs/>
              </w:rPr>
              <w:t>Assessment Type</w:t>
            </w:r>
          </w:p>
        </w:tc>
      </w:tr>
      <w:tr w:rsidR="0024470D" w:rsidRPr="009E334A" w14:paraId="7E7F83CE" w14:textId="77777777" w:rsidTr="006C52FB">
        <w:trPr>
          <w:trHeight w:val="613"/>
        </w:trPr>
        <w:tc>
          <w:tcPr>
            <w:tcW w:w="4732" w:type="dxa"/>
            <w:vAlign w:val="center"/>
          </w:tcPr>
          <w:p w14:paraId="79003BBA" w14:textId="77777777" w:rsidR="0024470D" w:rsidRPr="009E334A" w:rsidRDefault="0024470D" w:rsidP="006C52FB">
            <w:pPr>
              <w:pStyle w:val="table-content"/>
              <w:spacing w:line="360" w:lineRule="auto"/>
              <w:jc w:val="both"/>
            </w:pPr>
            <w:r>
              <w:t>Collaborative Development (5CS024)</w:t>
            </w:r>
          </w:p>
        </w:tc>
        <w:tc>
          <w:tcPr>
            <w:tcW w:w="1418" w:type="dxa"/>
            <w:vAlign w:val="center"/>
          </w:tcPr>
          <w:p w14:paraId="1900481B" w14:textId="77777777" w:rsidR="0024470D" w:rsidRPr="009E334A" w:rsidRDefault="0024470D" w:rsidP="006C52FB">
            <w:pPr>
              <w:pStyle w:val="table-content"/>
              <w:spacing w:line="360" w:lineRule="auto"/>
              <w:jc w:val="both"/>
            </w:pPr>
            <w:r w:rsidRPr="009E334A">
              <w:t>1</w:t>
            </w:r>
          </w:p>
        </w:tc>
        <w:tc>
          <w:tcPr>
            <w:tcW w:w="2430" w:type="dxa"/>
            <w:vAlign w:val="center"/>
          </w:tcPr>
          <w:p w14:paraId="3ADAFF43" w14:textId="77777777" w:rsidR="0024470D" w:rsidRPr="009E334A" w:rsidRDefault="0024470D" w:rsidP="006C52FB">
            <w:pPr>
              <w:pStyle w:val="table-content"/>
              <w:spacing w:line="360" w:lineRule="auto"/>
              <w:jc w:val="both"/>
            </w:pPr>
            <w:r w:rsidRPr="009E334A">
              <w:t>Individual Report</w:t>
            </w:r>
          </w:p>
        </w:tc>
      </w:tr>
    </w:tbl>
    <w:p w14:paraId="7CF06733" w14:textId="77777777" w:rsidR="0024470D" w:rsidRPr="0075659A" w:rsidRDefault="0024470D" w:rsidP="006C52FB">
      <w:pPr>
        <w:spacing w:line="360" w:lineRule="auto"/>
        <w:jc w:val="both"/>
      </w:pPr>
    </w:p>
    <w:p w14:paraId="2DB408FD" w14:textId="77777777" w:rsidR="0024470D" w:rsidRDefault="0024470D" w:rsidP="006C52FB">
      <w:pPr>
        <w:spacing w:line="360" w:lineRule="auto"/>
        <w:jc w:val="both"/>
      </w:pPr>
    </w:p>
    <w:p w14:paraId="6EC99651" w14:textId="77777777" w:rsidR="0024470D" w:rsidRDefault="0024470D" w:rsidP="006C52FB">
      <w:pPr>
        <w:spacing w:line="360" w:lineRule="auto"/>
        <w:jc w:val="both"/>
      </w:pPr>
      <w:r>
        <w:rPr>
          <w:noProof/>
          <w:sz w:val="56"/>
          <w:szCs w:val="56"/>
        </w:rPr>
        <mc:AlternateContent>
          <mc:Choice Requires="wps">
            <w:drawing>
              <wp:anchor distT="0" distB="0" distL="114300" distR="114300" simplePos="0" relativeHeight="251660288" behindDoc="0" locked="0" layoutInCell="1" allowOverlap="1" wp14:anchorId="4AE6585E" wp14:editId="01D8F3C1">
                <wp:simplePos x="0" y="0"/>
                <wp:positionH relativeFrom="margin">
                  <wp:align>right</wp:align>
                </wp:positionH>
                <wp:positionV relativeFrom="paragraph">
                  <wp:posOffset>123293</wp:posOffset>
                </wp:positionV>
                <wp:extent cx="6115050" cy="88582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6115050" cy="885825"/>
                        </a:xfrm>
                        <a:prstGeom prst="rect">
                          <a:avLst/>
                        </a:prstGeom>
                        <a:solidFill>
                          <a:schemeClr val="lt1"/>
                        </a:solidFill>
                        <a:ln w="6350">
                          <a:noFill/>
                        </a:ln>
                      </wps:spPr>
                      <wps:txbx>
                        <w:txbxContent>
                          <w:p w14:paraId="5BECF4DD" w14:textId="77777777" w:rsidR="0024470D" w:rsidRPr="00F96F4B" w:rsidRDefault="0024470D" w:rsidP="0024470D">
                            <w:pPr>
                              <w:jc w:val="center"/>
                              <w:rPr>
                                <w:sz w:val="48"/>
                                <w:szCs w:val="48"/>
                              </w:rPr>
                            </w:pPr>
                            <w:r>
                              <w:rPr>
                                <w:sz w:val="48"/>
                                <w:szCs w:val="48"/>
                              </w:rPr>
                              <w:t>[Project Case - Role]</w:t>
                            </w:r>
                          </w:p>
                          <w:p w14:paraId="2C7A96A8" w14:textId="77777777" w:rsidR="0024470D" w:rsidRDefault="0024470D" w:rsidP="002447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AE6585E" id="_x0000_t202" coordsize="21600,21600" o:spt="202" path="m,l,21600r21600,l21600,xe">
                <v:stroke joinstyle="miter"/>
                <v:path gradientshapeok="t" o:connecttype="rect"/>
              </v:shapetype>
              <v:shape id="Text Box 9" o:spid="_x0000_s1026" type="#_x0000_t202" style="position:absolute;left:0;text-align:left;margin-left:430.3pt;margin-top:9.7pt;width:481.5pt;height:69.75pt;z-index:2516602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x02QAIAAHkEAAAOAAAAZHJzL2Uyb0RvYy54bWysVMGO2jAQvVfqP1i+lxAKW4gIK8qKqhLa&#10;XQlWezaOTSI5Htc2JPTrO3YCS7c9Vb2Y8czked6bGeb3ba3ISVhXgc5pOhhSIjSHotKHnL7s1p+m&#10;lDjPdMEUaJHTs3D0fvHxw7wxmRhBCaoQliCIdlljclp6b7IkcbwUNXMDMEJjUIKtmcerPSSFZQ2i&#10;1yoZDYd3SQO2MBa4cA69D12QLiK+lIL7Jymd8ETlFGvz8bTx3IczWcxZdrDMlBXvy2D/UEXNKo2P&#10;XqEemGfkaKs/oOqKW3Ag/YBDnYCUFReRA7JJh+/YbEtmROSC4jhzlcn9P1j+eHq2pCpyOqNEsxpb&#10;tBOtJ1+hJbOgTmNchklbg2m+RTd2+eJ36AykW2nr8It0CMZR5/NV2wDG0XmXppPhBEMcY9PpZDqa&#10;BJjk7Wtjnf8moCbByKnF3kVJ2WnjfJd6SQmPOVBVsa6UipcwL2KlLDkx7LTysUYE/y1LadJgJZ+x&#10;jPCRhvB5h6w01hK4dpyC5dt92wuwh+KM/C108+MMX1dY5IY5/8wsDgzywiXwT3hIBfgI9BYlJdif&#10;f/OHfOwjRilpcABz6n4cmRWUqO8aOzxLx+MwsfEynnwZ4cXeRva3EX2sV4DMU1w3w6MZ8r26mNJC&#10;/Yq7sgyvYohpjm/n1F/Mle/WAneNi+UyJuGMGuY3emt4gA6ihRbs2ldmTd8njx1+hMuosuxdu7rc&#10;Tu7l0YOsYi+DwJ2qve4433Ea+l0MC3R7j1lv/xiLXwAAAP//AwBQSwMEFAAGAAgAAAAhAKIWMiXe&#10;AAAABwEAAA8AAABkcnMvZG93bnJldi54bWxMj8FOwzAMhu9IvEPkSVwQS6FsrKXphBAwiRsrbOKW&#10;NV5b0ThVk7Xl7TEnOPr7rd+fs/VkWzFg7xtHCq7nEQik0pmGKgXvxfPVCoQPmoxuHaGCb/Swzs/P&#10;Mp0aN9IbDttQCS4hn2oFdQhdKqUva7Taz12HxNnR9VYHHvtKml6PXG5beRNFS2l1Q3yh1h0+1lh+&#10;bU9WwedltX/108vHGC/i7mkzFHc7Uyh1MZse7kEEnMLfMvzqszrk7HRwJzJetAr4kcA0uQXBabKM&#10;GRwYLFYJyDyT//3zHwAAAP//AwBQSwECLQAUAAYACAAAACEAtoM4kv4AAADhAQAAEwAAAAAAAAAA&#10;AAAAAAAAAAAAW0NvbnRlbnRfVHlwZXNdLnhtbFBLAQItABQABgAIAAAAIQA4/SH/1gAAAJQBAAAL&#10;AAAAAAAAAAAAAAAAAC8BAABfcmVscy8ucmVsc1BLAQItABQABgAIAAAAIQBRCx02QAIAAHkEAAAO&#10;AAAAAAAAAAAAAAAAAC4CAABkcnMvZTJvRG9jLnhtbFBLAQItABQABgAIAAAAIQCiFjIl3gAAAAcB&#10;AAAPAAAAAAAAAAAAAAAAAJoEAABkcnMvZG93bnJldi54bWxQSwUGAAAAAAQABADzAAAApQUAAAAA&#10;" fillcolor="white [3201]" stroked="f" strokeweight=".5pt">
                <v:textbox>
                  <w:txbxContent>
                    <w:p w14:paraId="5BECF4DD" w14:textId="77777777" w:rsidR="0024470D" w:rsidRPr="00F96F4B" w:rsidRDefault="0024470D" w:rsidP="0024470D">
                      <w:pPr>
                        <w:jc w:val="center"/>
                        <w:rPr>
                          <w:sz w:val="48"/>
                          <w:szCs w:val="48"/>
                        </w:rPr>
                      </w:pPr>
                      <w:r>
                        <w:rPr>
                          <w:sz w:val="48"/>
                          <w:szCs w:val="48"/>
                        </w:rPr>
                        <w:t>[Project Case - Role]</w:t>
                      </w:r>
                    </w:p>
                    <w:p w14:paraId="2C7A96A8" w14:textId="77777777" w:rsidR="0024470D" w:rsidRDefault="0024470D" w:rsidP="0024470D"/>
                  </w:txbxContent>
                </v:textbox>
                <w10:wrap anchorx="margin"/>
              </v:shape>
            </w:pict>
          </mc:Fallback>
        </mc:AlternateContent>
      </w:r>
    </w:p>
    <w:p w14:paraId="46989B69" w14:textId="77777777" w:rsidR="0024470D" w:rsidRDefault="0024470D" w:rsidP="006C52FB">
      <w:pPr>
        <w:spacing w:line="360" w:lineRule="auto"/>
        <w:jc w:val="both"/>
      </w:pPr>
    </w:p>
    <w:p w14:paraId="678ED9E4" w14:textId="77777777" w:rsidR="0024470D" w:rsidRDefault="0024470D" w:rsidP="006C52FB">
      <w:pPr>
        <w:spacing w:line="360" w:lineRule="auto"/>
        <w:jc w:val="both"/>
        <w:rPr>
          <w:sz w:val="56"/>
          <w:szCs w:val="56"/>
        </w:rPr>
      </w:pPr>
      <w:r>
        <w:rPr>
          <w:noProof/>
          <w:sz w:val="56"/>
          <w:szCs w:val="56"/>
        </w:rPr>
        <mc:AlternateContent>
          <mc:Choice Requires="wps">
            <w:drawing>
              <wp:anchor distT="0" distB="0" distL="114300" distR="114300" simplePos="0" relativeHeight="251659264" behindDoc="0" locked="0" layoutInCell="1" allowOverlap="1" wp14:anchorId="7B0BF246" wp14:editId="145A6C5C">
                <wp:simplePos x="0" y="0"/>
                <wp:positionH relativeFrom="margin">
                  <wp:align>left</wp:align>
                </wp:positionH>
                <wp:positionV relativeFrom="paragraph">
                  <wp:posOffset>11873</wp:posOffset>
                </wp:positionV>
                <wp:extent cx="5842676" cy="2552700"/>
                <wp:effectExtent l="0" t="0" r="5715" b="0"/>
                <wp:wrapNone/>
                <wp:docPr id="6" name="Text Box 6"/>
                <wp:cNvGraphicFramePr/>
                <a:graphic xmlns:a="http://schemas.openxmlformats.org/drawingml/2006/main">
                  <a:graphicData uri="http://schemas.microsoft.com/office/word/2010/wordprocessingShape">
                    <wps:wsp>
                      <wps:cNvSpPr txBox="1"/>
                      <wps:spPr>
                        <a:xfrm>
                          <a:off x="0" y="0"/>
                          <a:ext cx="5842676" cy="2552700"/>
                        </a:xfrm>
                        <a:prstGeom prst="rect">
                          <a:avLst/>
                        </a:prstGeom>
                        <a:solidFill>
                          <a:schemeClr val="lt1"/>
                        </a:solidFill>
                        <a:ln w="6350">
                          <a:noFill/>
                        </a:ln>
                      </wps:spPr>
                      <wps:txbx>
                        <w:txbxContent>
                          <w:p w14:paraId="71288FFA" w14:textId="77777777" w:rsidR="0024470D" w:rsidRDefault="0024470D" w:rsidP="0024470D"/>
                          <w:p w14:paraId="3C28696C" w14:textId="77777777" w:rsidR="0024470D" w:rsidRPr="009E334A" w:rsidRDefault="0024470D" w:rsidP="0024470D">
                            <w:pPr>
                              <w:jc w:val="both"/>
                              <w:rPr>
                                <w:sz w:val="28"/>
                                <w:szCs w:val="28"/>
                              </w:rPr>
                            </w:pPr>
                            <w:r w:rsidRPr="009E334A">
                              <w:rPr>
                                <w:sz w:val="28"/>
                                <w:szCs w:val="28"/>
                              </w:rPr>
                              <w:t>Student Id</w:t>
                            </w:r>
                            <w:r w:rsidRPr="009E334A">
                              <w:rPr>
                                <w:sz w:val="28"/>
                                <w:szCs w:val="28"/>
                              </w:rPr>
                              <w:tab/>
                            </w:r>
                            <w:r w:rsidRPr="009E334A">
                              <w:rPr>
                                <w:sz w:val="28"/>
                                <w:szCs w:val="28"/>
                              </w:rPr>
                              <w:tab/>
                              <w:t xml:space="preserve">: </w:t>
                            </w:r>
                            <w:r w:rsidR="00BB5139">
                              <w:rPr>
                                <w:sz w:val="28"/>
                                <w:szCs w:val="28"/>
                              </w:rPr>
                              <w:t>NP03A190261</w:t>
                            </w:r>
                          </w:p>
                          <w:p w14:paraId="75613AF5" w14:textId="77777777" w:rsidR="0024470D" w:rsidRPr="009E334A" w:rsidRDefault="0024470D" w:rsidP="0024470D">
                            <w:pPr>
                              <w:jc w:val="both"/>
                              <w:rPr>
                                <w:sz w:val="28"/>
                                <w:szCs w:val="28"/>
                              </w:rPr>
                            </w:pPr>
                            <w:r w:rsidRPr="009E334A">
                              <w:rPr>
                                <w:sz w:val="28"/>
                                <w:szCs w:val="28"/>
                              </w:rPr>
                              <w:t>Student Name</w:t>
                            </w:r>
                            <w:r w:rsidRPr="009E334A">
                              <w:rPr>
                                <w:sz w:val="28"/>
                                <w:szCs w:val="28"/>
                              </w:rPr>
                              <w:tab/>
                              <w:t>:</w:t>
                            </w:r>
                            <w:r w:rsidR="00BB5139">
                              <w:rPr>
                                <w:sz w:val="28"/>
                                <w:szCs w:val="28"/>
                              </w:rPr>
                              <w:t xml:space="preserve"> PRITISMA THAPA</w:t>
                            </w:r>
                          </w:p>
                          <w:p w14:paraId="2E1FCA55" w14:textId="77777777" w:rsidR="0024470D" w:rsidRDefault="0024470D" w:rsidP="0024470D">
                            <w:pPr>
                              <w:jc w:val="both"/>
                              <w:rPr>
                                <w:sz w:val="28"/>
                                <w:szCs w:val="28"/>
                              </w:rPr>
                            </w:pPr>
                            <w:r>
                              <w:rPr>
                                <w:sz w:val="28"/>
                                <w:szCs w:val="28"/>
                              </w:rPr>
                              <w:t>Section</w:t>
                            </w:r>
                            <w:r w:rsidRPr="009E334A">
                              <w:rPr>
                                <w:sz w:val="28"/>
                                <w:szCs w:val="28"/>
                              </w:rPr>
                              <w:tab/>
                            </w:r>
                            <w:r w:rsidRPr="009E334A">
                              <w:rPr>
                                <w:sz w:val="28"/>
                                <w:szCs w:val="28"/>
                              </w:rPr>
                              <w:tab/>
                              <w:t xml:space="preserve">: </w:t>
                            </w:r>
                            <w:r>
                              <w:rPr>
                                <w:sz w:val="28"/>
                                <w:szCs w:val="28"/>
                              </w:rPr>
                              <w:t>L5CG5</w:t>
                            </w:r>
                          </w:p>
                          <w:p w14:paraId="14A1E624" w14:textId="77777777" w:rsidR="0024470D" w:rsidRPr="009E334A" w:rsidRDefault="0024470D" w:rsidP="0024470D">
                            <w:pPr>
                              <w:jc w:val="both"/>
                              <w:rPr>
                                <w:sz w:val="28"/>
                                <w:szCs w:val="28"/>
                              </w:rPr>
                            </w:pPr>
                            <w:r>
                              <w:rPr>
                                <w:sz w:val="28"/>
                                <w:szCs w:val="28"/>
                              </w:rPr>
                              <w:t xml:space="preserve">Group </w:t>
                            </w:r>
                            <w:r>
                              <w:rPr>
                                <w:sz w:val="28"/>
                                <w:szCs w:val="28"/>
                              </w:rPr>
                              <w:tab/>
                            </w:r>
                            <w:r>
                              <w:rPr>
                                <w:sz w:val="28"/>
                                <w:szCs w:val="28"/>
                              </w:rPr>
                              <w:tab/>
                              <w:t>:  L5CG5 Group 1</w:t>
                            </w:r>
                          </w:p>
                          <w:p w14:paraId="22069C97" w14:textId="77777777" w:rsidR="0024470D" w:rsidRPr="009E334A" w:rsidRDefault="0024470D" w:rsidP="0024470D">
                            <w:pPr>
                              <w:jc w:val="both"/>
                              <w:rPr>
                                <w:sz w:val="28"/>
                                <w:szCs w:val="28"/>
                              </w:rPr>
                            </w:pPr>
                            <w:r w:rsidRPr="009E334A">
                              <w:rPr>
                                <w:sz w:val="28"/>
                                <w:szCs w:val="28"/>
                              </w:rPr>
                              <w:t>Module Leader</w:t>
                            </w:r>
                            <w:r w:rsidRPr="009E334A">
                              <w:rPr>
                                <w:sz w:val="28"/>
                                <w:szCs w:val="28"/>
                              </w:rPr>
                              <w:tab/>
                              <w:t xml:space="preserve">: </w:t>
                            </w:r>
                            <w:r w:rsidR="00BB5139">
                              <w:rPr>
                                <w:sz w:val="28"/>
                                <w:szCs w:val="28"/>
                              </w:rPr>
                              <w:t>BIRAJ DULAL</w:t>
                            </w:r>
                          </w:p>
                          <w:p w14:paraId="72B21875" w14:textId="77777777" w:rsidR="0024470D" w:rsidRDefault="0024470D" w:rsidP="0024470D">
                            <w:pPr>
                              <w:jc w:val="both"/>
                              <w:rPr>
                                <w:sz w:val="28"/>
                                <w:szCs w:val="28"/>
                              </w:rPr>
                            </w:pPr>
                            <w:r w:rsidRPr="009E334A">
                              <w:rPr>
                                <w:sz w:val="28"/>
                                <w:szCs w:val="28"/>
                              </w:rPr>
                              <w:t>Lecturer</w:t>
                            </w:r>
                            <w:r w:rsidRPr="009E334A">
                              <w:rPr>
                                <w:sz w:val="28"/>
                                <w:szCs w:val="28"/>
                              </w:rPr>
                              <w:tab/>
                            </w:r>
                            <w:r w:rsidRPr="009E334A">
                              <w:rPr>
                                <w:sz w:val="28"/>
                                <w:szCs w:val="28"/>
                              </w:rPr>
                              <w:tab/>
                              <w:t xml:space="preserve">: </w:t>
                            </w:r>
                            <w:r w:rsidR="00BB5139">
                              <w:rPr>
                                <w:sz w:val="28"/>
                                <w:szCs w:val="28"/>
                              </w:rPr>
                              <w:t>PANKAJ NIRAULA</w:t>
                            </w:r>
                          </w:p>
                          <w:p w14:paraId="356124E9" w14:textId="77777777" w:rsidR="0024470D" w:rsidRPr="009E334A" w:rsidRDefault="0024470D" w:rsidP="0024470D">
                            <w:pPr>
                              <w:jc w:val="both"/>
                              <w:rPr>
                                <w:sz w:val="28"/>
                                <w:szCs w:val="28"/>
                              </w:rPr>
                            </w:pPr>
                          </w:p>
                          <w:p w14:paraId="6AD1C167" w14:textId="77777777" w:rsidR="0024470D" w:rsidRDefault="0024470D" w:rsidP="0024470D">
                            <w:pPr>
                              <w:jc w:val="both"/>
                              <w:rPr>
                                <w:sz w:val="28"/>
                                <w:szCs w:val="28"/>
                              </w:rPr>
                            </w:pPr>
                            <w:r w:rsidRPr="009E334A">
                              <w:rPr>
                                <w:sz w:val="28"/>
                                <w:szCs w:val="28"/>
                              </w:rPr>
                              <w:t>Submitted on</w:t>
                            </w:r>
                            <w:r w:rsidRPr="009E334A">
                              <w:rPr>
                                <w:sz w:val="28"/>
                                <w:szCs w:val="28"/>
                              </w:rPr>
                              <w:tab/>
                              <w:t>: &lt;dd-mm-yy&gt;</w:t>
                            </w:r>
                          </w:p>
                          <w:p w14:paraId="0BF5868E" w14:textId="77777777" w:rsidR="0024470D" w:rsidRPr="009E334A" w:rsidRDefault="0024470D" w:rsidP="0024470D">
                            <w:pPr>
                              <w:jc w:val="both"/>
                              <w:rPr>
                                <w:sz w:val="28"/>
                                <w:szCs w:val="28"/>
                              </w:rPr>
                            </w:pPr>
                            <w:r>
                              <w:rPr>
                                <w:sz w:val="28"/>
                                <w:szCs w:val="28"/>
                              </w:rPr>
                              <w:t>Word Count</w:t>
                            </w:r>
                            <w:r>
                              <w:rPr>
                                <w:sz w:val="28"/>
                                <w:szCs w:val="28"/>
                              </w:rPr>
                              <w:tab/>
                            </w:r>
                            <w:r>
                              <w:rPr>
                                <w:sz w:val="28"/>
                                <w:szCs w:val="28"/>
                              </w:rPr>
                              <w:tab/>
                              <w:t xml:space="preserve">: </w:t>
                            </w:r>
                          </w:p>
                          <w:p w14:paraId="6537AC0F" w14:textId="77777777" w:rsidR="0024470D" w:rsidRDefault="0024470D" w:rsidP="002447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0BF246" id="Text Box 6" o:spid="_x0000_s1027" type="#_x0000_t202" style="position:absolute;left:0;text-align:left;margin-left:0;margin-top:.95pt;width:460.05pt;height:201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DwSRQIAAIEEAAAOAAAAZHJzL2Uyb0RvYy54bWysVE1vGjEQvVfqf7B8bxYoHwliiWgiqkoo&#10;iUSqnI3XCyt5Pa5t2KW/vs9eIGnaU9WLdzwzno/3ZnZ229aaHZTzFZmc9696nCkjqajMNuffn5ef&#10;rjnzQZhCaDIq50fl+e3844dZY6dqQDvShXIMQYyfNjbnuxDsNMu83Kla+CuyysBYkqtFwNVts8KJ&#10;BtFrnQ16vXHWkCusI6m8h/a+M/J5il+WSobHsvQqMJ1z1BbS6dK5iWc2n4np1gm7q+SpDPEPVdSi&#10;Mkh6CXUvgmB7V/0Rqq6kI09luJJUZ1SWlVSpB3TT773rZr0TVqVeAI63F5j8/wsrHw5PjlVFzsec&#10;GVGDomfVBvaFWjaO6DTWT+G0tnALLdRg+az3UMam29LV8Yt2GOzA+XjBNgaTUI6uh4PxBEkkbIPR&#10;aDDpJfSz1+fW+fBVUc2ikHMH8hKm4rDyAaXA9ewSs3nSVbGstE6XODDqTjt2EKBah1QkXvzmpQ1r&#10;0OnnUS8FNhSfd5G1QYLYbNdUlEK7aRM0l4Y3VByBg6NujryVywq1roQPT8JhcNA6liE84ig1IRed&#10;JM525H7+TR/9wSesnDUYxJz7H3vhFGf6mwHTN/3hME5uugxHkwEu7q1l89Zi9vUdAYA+1s7KJEb/&#10;oM9i6ah+wc4sYlaYhJHInfNwFu9Ctx7YOakWi+SEWbUirMzayhg6Ah6ZeG5fhLMnugKYfqDzyIrp&#10;O9Y63/jS0GIfqKwSpRHnDtUT/JjzxPRpJ+Mivb0nr9c/x/wXAAAA//8DAFBLAwQUAAYACAAAACEA&#10;wmLuo94AAAAGAQAADwAAAGRycy9kb3ducmV2LnhtbEyPzU7DMBCE70i8g7VIXBC12wAlIU6FED8S&#10;N5oC4ubGSxIRr6PYTcLbs5zguDOjmW/zzew6MeIQWk8algsFAqnytqVaw658OL8GEaIhazpPqOEb&#10;A2yK46PcZNZP9ILjNtaCSyhkRkMTY59JGaoGnQkL3yOx9+kHZyKfQy3tYCYud51cKXUlnWmJFxrT&#10;412D1df24DR8nNXvz2F+fJ2Sy6S/fxrL9ZsttT49mW9vQESc418YfvEZHQpm2vsD2SA6DfxIZDUF&#10;wWa6UksQew0XKklBFrn8j1/8AAAA//8DAFBLAQItABQABgAIAAAAIQC2gziS/gAAAOEBAAATAAAA&#10;AAAAAAAAAAAAAAAAAABbQ29udGVudF9UeXBlc10ueG1sUEsBAi0AFAAGAAgAAAAhADj9If/WAAAA&#10;lAEAAAsAAAAAAAAAAAAAAAAALwEAAF9yZWxzLy5yZWxzUEsBAi0AFAAGAAgAAAAhADHMPBJFAgAA&#10;gQQAAA4AAAAAAAAAAAAAAAAALgIAAGRycy9lMm9Eb2MueG1sUEsBAi0AFAAGAAgAAAAhAMJi7qPe&#10;AAAABgEAAA8AAAAAAAAAAAAAAAAAnwQAAGRycy9kb3ducmV2LnhtbFBLBQYAAAAABAAEAPMAAACq&#10;BQAAAAA=&#10;" fillcolor="white [3201]" stroked="f" strokeweight=".5pt">
                <v:textbox>
                  <w:txbxContent>
                    <w:p w14:paraId="71288FFA" w14:textId="77777777" w:rsidR="0024470D" w:rsidRDefault="0024470D" w:rsidP="0024470D"/>
                    <w:p w14:paraId="3C28696C" w14:textId="77777777" w:rsidR="0024470D" w:rsidRPr="009E334A" w:rsidRDefault="0024470D" w:rsidP="0024470D">
                      <w:pPr>
                        <w:jc w:val="both"/>
                        <w:rPr>
                          <w:sz w:val="28"/>
                          <w:szCs w:val="28"/>
                        </w:rPr>
                      </w:pPr>
                      <w:r w:rsidRPr="009E334A">
                        <w:rPr>
                          <w:sz w:val="28"/>
                          <w:szCs w:val="28"/>
                        </w:rPr>
                        <w:t>Student Id</w:t>
                      </w:r>
                      <w:r w:rsidRPr="009E334A">
                        <w:rPr>
                          <w:sz w:val="28"/>
                          <w:szCs w:val="28"/>
                        </w:rPr>
                        <w:tab/>
                      </w:r>
                      <w:r w:rsidRPr="009E334A">
                        <w:rPr>
                          <w:sz w:val="28"/>
                          <w:szCs w:val="28"/>
                        </w:rPr>
                        <w:tab/>
                        <w:t xml:space="preserve">: </w:t>
                      </w:r>
                      <w:r w:rsidR="00BB5139">
                        <w:rPr>
                          <w:sz w:val="28"/>
                          <w:szCs w:val="28"/>
                        </w:rPr>
                        <w:t>NP03A190261</w:t>
                      </w:r>
                    </w:p>
                    <w:p w14:paraId="75613AF5" w14:textId="77777777" w:rsidR="0024470D" w:rsidRPr="009E334A" w:rsidRDefault="0024470D" w:rsidP="0024470D">
                      <w:pPr>
                        <w:jc w:val="both"/>
                        <w:rPr>
                          <w:sz w:val="28"/>
                          <w:szCs w:val="28"/>
                        </w:rPr>
                      </w:pPr>
                      <w:r w:rsidRPr="009E334A">
                        <w:rPr>
                          <w:sz w:val="28"/>
                          <w:szCs w:val="28"/>
                        </w:rPr>
                        <w:t>Student Name</w:t>
                      </w:r>
                      <w:r w:rsidRPr="009E334A">
                        <w:rPr>
                          <w:sz w:val="28"/>
                          <w:szCs w:val="28"/>
                        </w:rPr>
                        <w:tab/>
                        <w:t>:</w:t>
                      </w:r>
                      <w:r w:rsidR="00BB5139">
                        <w:rPr>
                          <w:sz w:val="28"/>
                          <w:szCs w:val="28"/>
                        </w:rPr>
                        <w:t xml:space="preserve"> PRITISMA THAPA</w:t>
                      </w:r>
                    </w:p>
                    <w:p w14:paraId="2E1FCA55" w14:textId="77777777" w:rsidR="0024470D" w:rsidRDefault="0024470D" w:rsidP="0024470D">
                      <w:pPr>
                        <w:jc w:val="both"/>
                        <w:rPr>
                          <w:sz w:val="28"/>
                          <w:szCs w:val="28"/>
                        </w:rPr>
                      </w:pPr>
                      <w:r>
                        <w:rPr>
                          <w:sz w:val="28"/>
                          <w:szCs w:val="28"/>
                        </w:rPr>
                        <w:t>Section</w:t>
                      </w:r>
                      <w:r w:rsidRPr="009E334A">
                        <w:rPr>
                          <w:sz w:val="28"/>
                          <w:szCs w:val="28"/>
                        </w:rPr>
                        <w:tab/>
                      </w:r>
                      <w:r w:rsidRPr="009E334A">
                        <w:rPr>
                          <w:sz w:val="28"/>
                          <w:szCs w:val="28"/>
                        </w:rPr>
                        <w:tab/>
                        <w:t xml:space="preserve">: </w:t>
                      </w:r>
                      <w:r>
                        <w:rPr>
                          <w:sz w:val="28"/>
                          <w:szCs w:val="28"/>
                        </w:rPr>
                        <w:t>L5CG5</w:t>
                      </w:r>
                    </w:p>
                    <w:p w14:paraId="14A1E624" w14:textId="77777777" w:rsidR="0024470D" w:rsidRPr="009E334A" w:rsidRDefault="0024470D" w:rsidP="0024470D">
                      <w:pPr>
                        <w:jc w:val="both"/>
                        <w:rPr>
                          <w:sz w:val="28"/>
                          <w:szCs w:val="28"/>
                        </w:rPr>
                      </w:pPr>
                      <w:r>
                        <w:rPr>
                          <w:sz w:val="28"/>
                          <w:szCs w:val="28"/>
                        </w:rPr>
                        <w:t xml:space="preserve">Group </w:t>
                      </w:r>
                      <w:r>
                        <w:rPr>
                          <w:sz w:val="28"/>
                          <w:szCs w:val="28"/>
                        </w:rPr>
                        <w:tab/>
                      </w:r>
                      <w:r>
                        <w:rPr>
                          <w:sz w:val="28"/>
                          <w:szCs w:val="28"/>
                        </w:rPr>
                        <w:tab/>
                        <w:t>:  L5CG5 Group 1</w:t>
                      </w:r>
                    </w:p>
                    <w:p w14:paraId="22069C97" w14:textId="77777777" w:rsidR="0024470D" w:rsidRPr="009E334A" w:rsidRDefault="0024470D" w:rsidP="0024470D">
                      <w:pPr>
                        <w:jc w:val="both"/>
                        <w:rPr>
                          <w:sz w:val="28"/>
                          <w:szCs w:val="28"/>
                        </w:rPr>
                      </w:pPr>
                      <w:r w:rsidRPr="009E334A">
                        <w:rPr>
                          <w:sz w:val="28"/>
                          <w:szCs w:val="28"/>
                        </w:rPr>
                        <w:t>Module Leader</w:t>
                      </w:r>
                      <w:r w:rsidRPr="009E334A">
                        <w:rPr>
                          <w:sz w:val="28"/>
                          <w:szCs w:val="28"/>
                        </w:rPr>
                        <w:tab/>
                        <w:t xml:space="preserve">: </w:t>
                      </w:r>
                      <w:r w:rsidR="00BB5139">
                        <w:rPr>
                          <w:sz w:val="28"/>
                          <w:szCs w:val="28"/>
                        </w:rPr>
                        <w:t>BIRAJ DULAL</w:t>
                      </w:r>
                    </w:p>
                    <w:p w14:paraId="72B21875" w14:textId="77777777" w:rsidR="0024470D" w:rsidRDefault="0024470D" w:rsidP="0024470D">
                      <w:pPr>
                        <w:jc w:val="both"/>
                        <w:rPr>
                          <w:sz w:val="28"/>
                          <w:szCs w:val="28"/>
                        </w:rPr>
                      </w:pPr>
                      <w:r w:rsidRPr="009E334A">
                        <w:rPr>
                          <w:sz w:val="28"/>
                          <w:szCs w:val="28"/>
                        </w:rPr>
                        <w:t>Lecturer</w:t>
                      </w:r>
                      <w:r w:rsidRPr="009E334A">
                        <w:rPr>
                          <w:sz w:val="28"/>
                          <w:szCs w:val="28"/>
                        </w:rPr>
                        <w:tab/>
                      </w:r>
                      <w:r w:rsidRPr="009E334A">
                        <w:rPr>
                          <w:sz w:val="28"/>
                          <w:szCs w:val="28"/>
                        </w:rPr>
                        <w:tab/>
                        <w:t xml:space="preserve">: </w:t>
                      </w:r>
                      <w:r w:rsidR="00BB5139">
                        <w:rPr>
                          <w:sz w:val="28"/>
                          <w:szCs w:val="28"/>
                        </w:rPr>
                        <w:t>PANKAJ NIRAULA</w:t>
                      </w:r>
                    </w:p>
                    <w:p w14:paraId="356124E9" w14:textId="77777777" w:rsidR="0024470D" w:rsidRPr="009E334A" w:rsidRDefault="0024470D" w:rsidP="0024470D">
                      <w:pPr>
                        <w:jc w:val="both"/>
                        <w:rPr>
                          <w:sz w:val="28"/>
                          <w:szCs w:val="28"/>
                        </w:rPr>
                      </w:pPr>
                    </w:p>
                    <w:p w14:paraId="6AD1C167" w14:textId="77777777" w:rsidR="0024470D" w:rsidRDefault="0024470D" w:rsidP="0024470D">
                      <w:pPr>
                        <w:jc w:val="both"/>
                        <w:rPr>
                          <w:sz w:val="28"/>
                          <w:szCs w:val="28"/>
                        </w:rPr>
                      </w:pPr>
                      <w:r w:rsidRPr="009E334A">
                        <w:rPr>
                          <w:sz w:val="28"/>
                          <w:szCs w:val="28"/>
                        </w:rPr>
                        <w:t>Submitted on</w:t>
                      </w:r>
                      <w:r w:rsidRPr="009E334A">
                        <w:rPr>
                          <w:sz w:val="28"/>
                          <w:szCs w:val="28"/>
                        </w:rPr>
                        <w:tab/>
                        <w:t>: &lt;dd-mm-yy&gt;</w:t>
                      </w:r>
                    </w:p>
                    <w:p w14:paraId="0BF5868E" w14:textId="77777777" w:rsidR="0024470D" w:rsidRPr="009E334A" w:rsidRDefault="0024470D" w:rsidP="0024470D">
                      <w:pPr>
                        <w:jc w:val="both"/>
                        <w:rPr>
                          <w:sz w:val="28"/>
                          <w:szCs w:val="28"/>
                        </w:rPr>
                      </w:pPr>
                      <w:r>
                        <w:rPr>
                          <w:sz w:val="28"/>
                          <w:szCs w:val="28"/>
                        </w:rPr>
                        <w:t>Word Count</w:t>
                      </w:r>
                      <w:r>
                        <w:rPr>
                          <w:sz w:val="28"/>
                          <w:szCs w:val="28"/>
                        </w:rPr>
                        <w:tab/>
                      </w:r>
                      <w:r>
                        <w:rPr>
                          <w:sz w:val="28"/>
                          <w:szCs w:val="28"/>
                        </w:rPr>
                        <w:tab/>
                        <w:t xml:space="preserve">: </w:t>
                      </w:r>
                    </w:p>
                    <w:p w14:paraId="6537AC0F" w14:textId="77777777" w:rsidR="0024470D" w:rsidRDefault="0024470D" w:rsidP="0024470D"/>
                  </w:txbxContent>
                </v:textbox>
                <w10:wrap anchorx="margin"/>
              </v:shape>
            </w:pict>
          </mc:Fallback>
        </mc:AlternateContent>
      </w:r>
    </w:p>
    <w:p w14:paraId="6E49FC5B" w14:textId="77777777" w:rsidR="0024470D" w:rsidRDefault="0024470D" w:rsidP="006C52FB">
      <w:pPr>
        <w:spacing w:line="360" w:lineRule="auto"/>
        <w:jc w:val="both"/>
        <w:rPr>
          <w:sz w:val="56"/>
          <w:szCs w:val="56"/>
        </w:rPr>
      </w:pPr>
    </w:p>
    <w:p w14:paraId="27632AEB" w14:textId="77777777" w:rsidR="0024470D" w:rsidRDefault="0024470D" w:rsidP="006C52FB">
      <w:pPr>
        <w:spacing w:line="360" w:lineRule="auto"/>
        <w:jc w:val="both"/>
        <w:rPr>
          <w:sz w:val="56"/>
          <w:szCs w:val="56"/>
        </w:rPr>
      </w:pPr>
    </w:p>
    <w:p w14:paraId="22723697" w14:textId="77777777" w:rsidR="0024470D" w:rsidRDefault="0024470D" w:rsidP="006C52FB">
      <w:pPr>
        <w:spacing w:line="360" w:lineRule="auto"/>
        <w:jc w:val="both"/>
        <w:rPr>
          <w:sz w:val="56"/>
          <w:szCs w:val="56"/>
        </w:rPr>
      </w:pPr>
    </w:p>
    <w:p w14:paraId="12A501B2" w14:textId="77777777" w:rsidR="00A6661C" w:rsidRDefault="00A6661C" w:rsidP="006C52FB">
      <w:pPr>
        <w:spacing w:after="160" w:line="360" w:lineRule="auto"/>
        <w:jc w:val="both"/>
        <w:rPr>
          <w:b/>
          <w:sz w:val="36"/>
          <w:szCs w:val="36"/>
          <w:u w:val="single"/>
        </w:rPr>
      </w:pPr>
      <w:r>
        <w:rPr>
          <w:b/>
          <w:sz w:val="36"/>
          <w:szCs w:val="36"/>
          <w:u w:val="single"/>
        </w:rPr>
        <w:lastRenderedPageBreak/>
        <w:br w:type="page"/>
      </w:r>
    </w:p>
    <w:p w14:paraId="5F3EBE0A" w14:textId="77777777" w:rsidR="00A6661C" w:rsidRPr="009C206E" w:rsidRDefault="00A6661C" w:rsidP="006C52FB">
      <w:pPr>
        <w:spacing w:after="160" w:line="360" w:lineRule="auto"/>
        <w:jc w:val="both"/>
        <w:rPr>
          <w:rFonts w:cs="Arial"/>
          <w:b/>
          <w:szCs w:val="24"/>
          <w:u w:val="single"/>
        </w:rPr>
      </w:pPr>
      <w:r w:rsidRPr="009C206E">
        <w:rPr>
          <w:rFonts w:cs="Arial"/>
          <w:b/>
          <w:szCs w:val="24"/>
          <w:u w:val="single"/>
        </w:rPr>
        <w:lastRenderedPageBreak/>
        <w:t>Acknowledgement</w:t>
      </w:r>
    </w:p>
    <w:p w14:paraId="050D5E34" w14:textId="77777777" w:rsidR="00A6661C" w:rsidRPr="009C206E" w:rsidRDefault="00A6661C" w:rsidP="006C52FB">
      <w:pPr>
        <w:spacing w:after="160" w:line="360" w:lineRule="auto"/>
        <w:jc w:val="both"/>
        <w:rPr>
          <w:rFonts w:cs="Arial"/>
          <w:b/>
          <w:szCs w:val="24"/>
          <w:u w:val="single"/>
        </w:rPr>
      </w:pPr>
      <w:r w:rsidRPr="009C206E">
        <w:rPr>
          <w:rFonts w:cs="Arial"/>
          <w:b/>
          <w:szCs w:val="24"/>
          <w:u w:val="single"/>
        </w:rPr>
        <w:br w:type="page"/>
      </w:r>
    </w:p>
    <w:p w14:paraId="6CE398D3" w14:textId="77777777" w:rsidR="00A6661C" w:rsidRPr="009C206E" w:rsidRDefault="00A6661C" w:rsidP="006C52FB">
      <w:pPr>
        <w:spacing w:after="160" w:line="360" w:lineRule="auto"/>
        <w:jc w:val="both"/>
        <w:rPr>
          <w:rFonts w:cs="Arial"/>
          <w:b/>
          <w:szCs w:val="24"/>
          <w:u w:val="single"/>
        </w:rPr>
      </w:pPr>
      <w:r w:rsidRPr="009C206E">
        <w:rPr>
          <w:rFonts w:cs="Arial"/>
          <w:b/>
          <w:szCs w:val="24"/>
          <w:u w:val="single"/>
        </w:rPr>
        <w:lastRenderedPageBreak/>
        <w:t>Table of Content</w:t>
      </w:r>
      <w:r w:rsidRPr="009C206E">
        <w:rPr>
          <w:rFonts w:cs="Arial"/>
          <w:b/>
          <w:szCs w:val="24"/>
          <w:u w:val="single"/>
        </w:rPr>
        <w:br w:type="page"/>
      </w:r>
    </w:p>
    <w:p w14:paraId="726ACFBC" w14:textId="77777777" w:rsidR="00A6661C" w:rsidRPr="00856DC6" w:rsidRDefault="00A6661C" w:rsidP="006C52FB">
      <w:pPr>
        <w:pStyle w:val="Heading1"/>
        <w:spacing w:line="360" w:lineRule="auto"/>
        <w:jc w:val="both"/>
        <w:rPr>
          <w:rFonts w:cs="Arial"/>
        </w:rPr>
      </w:pPr>
      <w:r w:rsidRPr="00856DC6">
        <w:rPr>
          <w:rFonts w:cs="Arial"/>
        </w:rPr>
        <w:lastRenderedPageBreak/>
        <w:t xml:space="preserve">Self-appraisal form </w:t>
      </w:r>
    </w:p>
    <w:tbl>
      <w:tblPr>
        <w:tblStyle w:val="TableGrid"/>
        <w:tblW w:w="9464" w:type="dxa"/>
        <w:tblLook w:val="04A0" w:firstRow="1" w:lastRow="0" w:firstColumn="1" w:lastColumn="0" w:noHBand="0" w:noVBand="1"/>
      </w:tblPr>
      <w:tblGrid>
        <w:gridCol w:w="1789"/>
        <w:gridCol w:w="3139"/>
        <w:gridCol w:w="1482"/>
        <w:gridCol w:w="3054"/>
      </w:tblGrid>
      <w:tr w:rsidR="00A6661C" w:rsidRPr="009C206E" w14:paraId="09412DD8" w14:textId="77777777" w:rsidTr="006C52FB">
        <w:tc>
          <w:tcPr>
            <w:tcW w:w="1789" w:type="dxa"/>
          </w:tcPr>
          <w:p w14:paraId="06B04D85" w14:textId="77777777" w:rsidR="00A6661C" w:rsidRPr="009C206E" w:rsidRDefault="00A6661C" w:rsidP="006C52FB">
            <w:pPr>
              <w:spacing w:line="360" w:lineRule="auto"/>
              <w:jc w:val="both"/>
              <w:rPr>
                <w:rFonts w:cs="Arial"/>
                <w:szCs w:val="24"/>
              </w:rPr>
            </w:pPr>
            <w:r w:rsidRPr="009C206E">
              <w:rPr>
                <w:rFonts w:cs="Arial"/>
                <w:szCs w:val="24"/>
              </w:rPr>
              <w:t>Student number</w:t>
            </w:r>
          </w:p>
        </w:tc>
        <w:tc>
          <w:tcPr>
            <w:tcW w:w="3139" w:type="dxa"/>
          </w:tcPr>
          <w:p w14:paraId="349AA249" w14:textId="77777777" w:rsidR="00A6661C" w:rsidRPr="009C206E" w:rsidRDefault="00BB5139" w:rsidP="006C52FB">
            <w:pPr>
              <w:spacing w:line="360" w:lineRule="auto"/>
              <w:jc w:val="both"/>
            </w:pPr>
            <w:r>
              <w:t>2052300</w:t>
            </w:r>
          </w:p>
        </w:tc>
        <w:tc>
          <w:tcPr>
            <w:tcW w:w="1482" w:type="dxa"/>
          </w:tcPr>
          <w:p w14:paraId="2B50A27D" w14:textId="77777777" w:rsidR="00A6661C" w:rsidRPr="009C206E" w:rsidRDefault="00A6661C" w:rsidP="006C52FB">
            <w:pPr>
              <w:spacing w:line="360" w:lineRule="auto"/>
              <w:jc w:val="both"/>
              <w:rPr>
                <w:rFonts w:cs="Arial"/>
                <w:szCs w:val="24"/>
              </w:rPr>
            </w:pPr>
            <w:r w:rsidRPr="009C206E">
              <w:rPr>
                <w:rFonts w:cs="Arial"/>
                <w:szCs w:val="24"/>
              </w:rPr>
              <w:t>Name</w:t>
            </w:r>
          </w:p>
        </w:tc>
        <w:tc>
          <w:tcPr>
            <w:tcW w:w="3054" w:type="dxa"/>
          </w:tcPr>
          <w:p w14:paraId="4F765254" w14:textId="77777777" w:rsidR="00A6661C" w:rsidRPr="009C206E" w:rsidRDefault="00BB5139" w:rsidP="006C52FB">
            <w:pPr>
              <w:spacing w:line="360" w:lineRule="auto"/>
              <w:jc w:val="both"/>
            </w:pPr>
            <w:r>
              <w:t>Pritisma Thapa</w:t>
            </w:r>
          </w:p>
        </w:tc>
      </w:tr>
      <w:tr w:rsidR="00A6661C" w:rsidRPr="009C206E" w14:paraId="5FBE29E0" w14:textId="77777777" w:rsidTr="006C52FB">
        <w:tc>
          <w:tcPr>
            <w:tcW w:w="1789" w:type="dxa"/>
          </w:tcPr>
          <w:p w14:paraId="24887C54" w14:textId="77777777" w:rsidR="00A6661C" w:rsidRPr="009C206E" w:rsidRDefault="00A6661C" w:rsidP="006C52FB">
            <w:pPr>
              <w:spacing w:line="360" w:lineRule="auto"/>
              <w:jc w:val="both"/>
              <w:rPr>
                <w:rFonts w:cs="Arial"/>
                <w:szCs w:val="24"/>
              </w:rPr>
            </w:pPr>
            <w:r w:rsidRPr="009C206E">
              <w:rPr>
                <w:rFonts w:cs="Arial"/>
                <w:szCs w:val="24"/>
              </w:rPr>
              <w:t>Project</w:t>
            </w:r>
          </w:p>
        </w:tc>
        <w:tc>
          <w:tcPr>
            <w:tcW w:w="3139" w:type="dxa"/>
          </w:tcPr>
          <w:p w14:paraId="23167996" w14:textId="77777777" w:rsidR="00A6661C" w:rsidRPr="009C206E" w:rsidRDefault="00BB5139" w:rsidP="006C52FB">
            <w:pPr>
              <w:spacing w:line="360" w:lineRule="auto"/>
              <w:jc w:val="both"/>
            </w:pPr>
            <w:r>
              <w:t>Content Management System</w:t>
            </w:r>
          </w:p>
        </w:tc>
        <w:tc>
          <w:tcPr>
            <w:tcW w:w="1482" w:type="dxa"/>
          </w:tcPr>
          <w:p w14:paraId="30432584" w14:textId="77777777" w:rsidR="00A6661C" w:rsidRPr="009C206E" w:rsidRDefault="00A6661C" w:rsidP="006C52FB">
            <w:pPr>
              <w:spacing w:line="360" w:lineRule="auto"/>
              <w:jc w:val="both"/>
              <w:rPr>
                <w:rFonts w:cs="Arial"/>
                <w:szCs w:val="24"/>
              </w:rPr>
            </w:pPr>
            <w:r w:rsidRPr="009C206E">
              <w:rPr>
                <w:rFonts w:cs="Arial"/>
                <w:szCs w:val="24"/>
              </w:rPr>
              <w:t>Date</w:t>
            </w:r>
          </w:p>
        </w:tc>
        <w:tc>
          <w:tcPr>
            <w:tcW w:w="3054" w:type="dxa"/>
          </w:tcPr>
          <w:p w14:paraId="1B03115F" w14:textId="51B8534D" w:rsidR="00A6661C" w:rsidRPr="009C206E" w:rsidRDefault="00BB5139" w:rsidP="006C52FB">
            <w:pPr>
              <w:spacing w:line="360" w:lineRule="auto"/>
              <w:jc w:val="both"/>
            </w:pPr>
            <w:r>
              <w:t>2021-0</w:t>
            </w:r>
            <w:r w:rsidR="0015162D">
              <w:t>5</w:t>
            </w:r>
            <w:r>
              <w:t>-16</w:t>
            </w:r>
          </w:p>
        </w:tc>
      </w:tr>
      <w:tr w:rsidR="00A6661C" w:rsidRPr="009C206E" w14:paraId="33518B23" w14:textId="77777777" w:rsidTr="006C52FB">
        <w:tc>
          <w:tcPr>
            <w:tcW w:w="1789" w:type="dxa"/>
          </w:tcPr>
          <w:p w14:paraId="1D595157" w14:textId="77777777" w:rsidR="00A6661C" w:rsidRPr="009C206E" w:rsidRDefault="00A6661C" w:rsidP="006C52FB">
            <w:pPr>
              <w:spacing w:line="360" w:lineRule="auto"/>
              <w:jc w:val="both"/>
              <w:rPr>
                <w:rFonts w:cs="Arial"/>
                <w:szCs w:val="24"/>
              </w:rPr>
            </w:pPr>
            <w:r w:rsidRPr="009C206E">
              <w:rPr>
                <w:rFonts w:cs="Arial"/>
                <w:szCs w:val="24"/>
              </w:rPr>
              <w:t>Role</w:t>
            </w:r>
          </w:p>
        </w:tc>
        <w:tc>
          <w:tcPr>
            <w:tcW w:w="3139" w:type="dxa"/>
          </w:tcPr>
          <w:p w14:paraId="06923DB7" w14:textId="77777777" w:rsidR="00A6661C" w:rsidRPr="009C206E" w:rsidRDefault="00BB5139" w:rsidP="006C52FB">
            <w:pPr>
              <w:spacing w:line="360" w:lineRule="auto"/>
              <w:jc w:val="both"/>
            </w:pPr>
            <w:r>
              <w:t>Developer</w:t>
            </w:r>
          </w:p>
        </w:tc>
        <w:tc>
          <w:tcPr>
            <w:tcW w:w="1482" w:type="dxa"/>
          </w:tcPr>
          <w:p w14:paraId="3356576B" w14:textId="77777777" w:rsidR="00A6661C" w:rsidRPr="009C206E" w:rsidRDefault="00A6661C" w:rsidP="006C52FB">
            <w:pPr>
              <w:spacing w:line="360" w:lineRule="auto"/>
              <w:jc w:val="both"/>
              <w:rPr>
                <w:rFonts w:cs="Arial"/>
                <w:szCs w:val="24"/>
              </w:rPr>
            </w:pPr>
            <w:r w:rsidRPr="009C206E">
              <w:rPr>
                <w:rFonts w:cs="Arial"/>
                <w:szCs w:val="24"/>
              </w:rPr>
              <w:t>Team</w:t>
            </w:r>
          </w:p>
        </w:tc>
        <w:tc>
          <w:tcPr>
            <w:tcW w:w="3054" w:type="dxa"/>
          </w:tcPr>
          <w:p w14:paraId="126477B8" w14:textId="77777777" w:rsidR="00A6661C" w:rsidRPr="009C206E" w:rsidRDefault="00A6661C" w:rsidP="006C52FB">
            <w:pPr>
              <w:spacing w:line="360" w:lineRule="auto"/>
              <w:jc w:val="both"/>
            </w:pPr>
            <w:r w:rsidRPr="009C206E">
              <w:t>L5CG5 (group 1)</w:t>
            </w:r>
          </w:p>
        </w:tc>
      </w:tr>
      <w:tr w:rsidR="00A6661C" w:rsidRPr="009C206E" w14:paraId="7ED922A9" w14:textId="77777777" w:rsidTr="006C52FB">
        <w:tc>
          <w:tcPr>
            <w:tcW w:w="1789" w:type="dxa"/>
          </w:tcPr>
          <w:p w14:paraId="5A538785" w14:textId="77777777" w:rsidR="00A6661C" w:rsidRPr="009C206E" w:rsidRDefault="00A6661C" w:rsidP="006C52FB">
            <w:pPr>
              <w:spacing w:line="360" w:lineRule="auto"/>
              <w:jc w:val="both"/>
              <w:rPr>
                <w:rFonts w:cs="Arial"/>
                <w:szCs w:val="24"/>
              </w:rPr>
            </w:pPr>
            <w:r w:rsidRPr="009C206E">
              <w:rPr>
                <w:rFonts w:cs="Arial"/>
                <w:szCs w:val="24"/>
              </w:rPr>
              <w:t>Sprint (1 or 2)</w:t>
            </w:r>
          </w:p>
        </w:tc>
        <w:tc>
          <w:tcPr>
            <w:tcW w:w="3139" w:type="dxa"/>
          </w:tcPr>
          <w:p w14:paraId="5182CFEF" w14:textId="1D783DBC" w:rsidR="00A6661C" w:rsidRPr="009C206E" w:rsidRDefault="00BB5139" w:rsidP="006C52FB">
            <w:pPr>
              <w:spacing w:line="360" w:lineRule="auto"/>
              <w:jc w:val="both"/>
            </w:pPr>
            <w:r>
              <w:t xml:space="preserve">Sprint </w:t>
            </w:r>
            <w:r w:rsidR="0015162D">
              <w:t>2</w:t>
            </w:r>
          </w:p>
        </w:tc>
        <w:tc>
          <w:tcPr>
            <w:tcW w:w="1482" w:type="dxa"/>
          </w:tcPr>
          <w:p w14:paraId="226FDCC4" w14:textId="77777777" w:rsidR="00A6661C" w:rsidRPr="009C206E" w:rsidRDefault="00A6661C" w:rsidP="006C52FB">
            <w:pPr>
              <w:spacing w:line="360" w:lineRule="auto"/>
              <w:jc w:val="both"/>
              <w:rPr>
                <w:rFonts w:cs="Arial"/>
                <w:szCs w:val="24"/>
              </w:rPr>
            </w:pPr>
          </w:p>
        </w:tc>
        <w:tc>
          <w:tcPr>
            <w:tcW w:w="3054" w:type="dxa"/>
          </w:tcPr>
          <w:p w14:paraId="387515FB" w14:textId="77777777" w:rsidR="00A6661C" w:rsidRPr="009C206E" w:rsidRDefault="00A6661C" w:rsidP="006C52FB">
            <w:pPr>
              <w:spacing w:line="360" w:lineRule="auto"/>
              <w:jc w:val="both"/>
              <w:rPr>
                <w:rFonts w:cs="Arial"/>
                <w:color w:val="0070C0"/>
                <w:szCs w:val="24"/>
              </w:rPr>
            </w:pPr>
          </w:p>
        </w:tc>
      </w:tr>
    </w:tbl>
    <w:p w14:paraId="6B139D7C" w14:textId="77777777" w:rsidR="00A6661C" w:rsidRPr="00BB5139" w:rsidRDefault="00A6661C" w:rsidP="006C52FB">
      <w:pPr>
        <w:pStyle w:val="Heading1"/>
        <w:spacing w:line="360" w:lineRule="auto"/>
        <w:jc w:val="both"/>
        <w:rPr>
          <w:rFonts w:cs="Arial"/>
        </w:rPr>
      </w:pPr>
      <w:r w:rsidRPr="009C206E">
        <w:rPr>
          <w:rFonts w:cs="Arial"/>
        </w:rPr>
        <w:t>Personal objectives – performance measurement</w:t>
      </w:r>
    </w:p>
    <w:tbl>
      <w:tblPr>
        <w:tblStyle w:val="TableGrid"/>
        <w:tblW w:w="9464" w:type="dxa"/>
        <w:tblLayout w:type="fixed"/>
        <w:tblLook w:val="04A0" w:firstRow="1" w:lastRow="0" w:firstColumn="1" w:lastColumn="0" w:noHBand="0" w:noVBand="1"/>
      </w:tblPr>
      <w:tblGrid>
        <w:gridCol w:w="2235"/>
        <w:gridCol w:w="5528"/>
        <w:gridCol w:w="850"/>
        <w:gridCol w:w="851"/>
      </w:tblGrid>
      <w:tr w:rsidR="00A6661C" w:rsidRPr="009C206E" w14:paraId="627BC259" w14:textId="77777777" w:rsidTr="006C52FB">
        <w:tc>
          <w:tcPr>
            <w:tcW w:w="2235" w:type="dxa"/>
          </w:tcPr>
          <w:p w14:paraId="6A8D940F" w14:textId="77777777" w:rsidR="00A6661C" w:rsidRPr="009C206E" w:rsidRDefault="00A6661C" w:rsidP="006C52FB">
            <w:pPr>
              <w:spacing w:line="360" w:lineRule="auto"/>
              <w:jc w:val="both"/>
              <w:rPr>
                <w:rFonts w:cs="Arial"/>
                <w:b/>
                <w:szCs w:val="24"/>
              </w:rPr>
            </w:pPr>
            <w:r w:rsidRPr="009C206E">
              <w:rPr>
                <w:rFonts w:cs="Arial"/>
                <w:b/>
                <w:szCs w:val="24"/>
              </w:rPr>
              <w:t>Objectives</w:t>
            </w:r>
          </w:p>
        </w:tc>
        <w:tc>
          <w:tcPr>
            <w:tcW w:w="5528" w:type="dxa"/>
          </w:tcPr>
          <w:p w14:paraId="5475E096" w14:textId="77777777" w:rsidR="00A6661C" w:rsidRPr="009C206E" w:rsidRDefault="00A6661C" w:rsidP="006C52FB">
            <w:pPr>
              <w:spacing w:line="360" w:lineRule="auto"/>
              <w:jc w:val="both"/>
              <w:rPr>
                <w:rFonts w:cs="Arial"/>
                <w:b/>
                <w:szCs w:val="24"/>
              </w:rPr>
            </w:pPr>
            <w:r w:rsidRPr="009C206E">
              <w:rPr>
                <w:rFonts w:cs="Arial"/>
                <w:b/>
                <w:szCs w:val="24"/>
              </w:rPr>
              <w:t>Evidence provided</w:t>
            </w:r>
          </w:p>
          <w:p w14:paraId="4935ABDD" w14:textId="77777777" w:rsidR="00A6661C" w:rsidRPr="009C206E" w:rsidRDefault="00A6661C" w:rsidP="006C52FB">
            <w:pPr>
              <w:spacing w:line="360" w:lineRule="auto"/>
              <w:jc w:val="both"/>
              <w:rPr>
                <w:rFonts w:cs="Arial"/>
                <w:i/>
                <w:szCs w:val="24"/>
              </w:rPr>
            </w:pPr>
            <w:r w:rsidRPr="009C206E">
              <w:rPr>
                <w:rFonts w:cs="Arial"/>
                <w:i/>
                <w:szCs w:val="24"/>
              </w:rPr>
              <w:t>(E.g. appendix A, file name etc.)</w:t>
            </w:r>
          </w:p>
        </w:tc>
        <w:tc>
          <w:tcPr>
            <w:tcW w:w="1701" w:type="dxa"/>
            <w:gridSpan w:val="2"/>
          </w:tcPr>
          <w:p w14:paraId="2B0F212B" w14:textId="77777777" w:rsidR="00A6661C" w:rsidRPr="009C206E" w:rsidRDefault="00A6661C" w:rsidP="006C52FB">
            <w:pPr>
              <w:spacing w:line="360" w:lineRule="auto"/>
              <w:jc w:val="both"/>
              <w:rPr>
                <w:rFonts w:cs="Arial"/>
                <w:b/>
                <w:szCs w:val="24"/>
              </w:rPr>
            </w:pPr>
            <w:r w:rsidRPr="009C206E">
              <w:rPr>
                <w:rFonts w:cs="Arial"/>
                <w:b/>
                <w:szCs w:val="24"/>
              </w:rPr>
              <w:t>Evaluation</w:t>
            </w:r>
          </w:p>
          <w:p w14:paraId="7E7826F7" w14:textId="77777777" w:rsidR="00A6661C" w:rsidRPr="009C206E" w:rsidRDefault="00A6661C" w:rsidP="006C52FB">
            <w:pPr>
              <w:spacing w:line="360" w:lineRule="auto"/>
              <w:jc w:val="both"/>
              <w:rPr>
                <w:rFonts w:cs="Arial"/>
                <w:i/>
                <w:szCs w:val="24"/>
              </w:rPr>
            </w:pPr>
            <w:r w:rsidRPr="009C206E">
              <w:rPr>
                <w:rFonts w:cs="Arial"/>
                <w:i/>
                <w:szCs w:val="24"/>
              </w:rPr>
              <w:t>Student / tutor</w:t>
            </w:r>
          </w:p>
        </w:tc>
      </w:tr>
      <w:tr w:rsidR="00A6661C" w:rsidRPr="009C206E" w14:paraId="6E858149" w14:textId="77777777" w:rsidTr="006C52FB">
        <w:trPr>
          <w:trHeight w:val="806"/>
        </w:trPr>
        <w:tc>
          <w:tcPr>
            <w:tcW w:w="2235" w:type="dxa"/>
          </w:tcPr>
          <w:p w14:paraId="4627AB24" w14:textId="2FC87F8A" w:rsidR="00A6661C" w:rsidRPr="009C206E" w:rsidRDefault="0015162D" w:rsidP="0015162D">
            <w:r>
              <w:t>Debug</w:t>
            </w:r>
          </w:p>
          <w:p w14:paraId="7ADD4CFB" w14:textId="77777777" w:rsidR="00A6661C" w:rsidRPr="009C206E" w:rsidRDefault="00A6661C" w:rsidP="006C52FB">
            <w:pPr>
              <w:spacing w:line="360" w:lineRule="auto"/>
              <w:jc w:val="both"/>
              <w:rPr>
                <w:rFonts w:cs="Arial"/>
                <w:color w:val="0070C0"/>
                <w:szCs w:val="24"/>
              </w:rPr>
            </w:pPr>
          </w:p>
        </w:tc>
        <w:tc>
          <w:tcPr>
            <w:tcW w:w="5528" w:type="dxa"/>
          </w:tcPr>
          <w:p w14:paraId="16DF2F46" w14:textId="77777777" w:rsidR="00A6661C" w:rsidRPr="009C206E" w:rsidRDefault="00A6661C" w:rsidP="006C52FB">
            <w:pPr>
              <w:spacing w:line="360" w:lineRule="auto"/>
              <w:jc w:val="both"/>
              <w:rPr>
                <w:rFonts w:cs="Arial"/>
                <w:color w:val="0070C0"/>
                <w:szCs w:val="24"/>
              </w:rPr>
            </w:pPr>
          </w:p>
          <w:p w14:paraId="0B254E19" w14:textId="5C25F8DA" w:rsidR="008054D4" w:rsidRDefault="0015162D" w:rsidP="0015162D">
            <w:r>
              <w:t>For this part, Business Analyst of our team has assigned us with the bug report of the website. And us developers</w:t>
            </w:r>
            <w:r w:rsidR="00CE29A4">
              <w:t xml:space="preserve"> were told </w:t>
            </w:r>
            <w:r>
              <w:t>to fix the bug of our given part. I have fixed bug through researching some websites and following YouTube tutorials.</w:t>
            </w:r>
          </w:p>
          <w:p w14:paraId="37C8B7B6" w14:textId="77777777" w:rsidR="00CE29A4" w:rsidRDefault="00CE29A4" w:rsidP="0015162D"/>
          <w:p w14:paraId="415E2CFF" w14:textId="77777777" w:rsidR="00CE29A4" w:rsidRDefault="00CE29A4" w:rsidP="0015162D"/>
          <w:p w14:paraId="0BED40F6" w14:textId="77777777" w:rsidR="0015162D" w:rsidRDefault="0015162D" w:rsidP="0015162D"/>
          <w:p w14:paraId="29622E5C" w14:textId="77777777" w:rsidR="0015162D" w:rsidRPr="009C206E" w:rsidRDefault="0015162D" w:rsidP="0015162D"/>
          <w:p w14:paraId="3131DB5E" w14:textId="77777777" w:rsidR="00A6661C" w:rsidRPr="009C206E" w:rsidRDefault="00A6661C" w:rsidP="006C52FB">
            <w:pPr>
              <w:spacing w:line="360" w:lineRule="auto"/>
              <w:jc w:val="both"/>
              <w:rPr>
                <w:rFonts w:cs="Arial"/>
                <w:color w:val="0070C0"/>
                <w:szCs w:val="24"/>
              </w:rPr>
            </w:pPr>
            <w:r w:rsidRPr="009C206E">
              <w:rPr>
                <w:rFonts w:cs="Arial"/>
                <w:color w:val="0070C0"/>
                <w:szCs w:val="24"/>
              </w:rPr>
              <w:t xml:space="preserve">**Link to the Risk analysis document in the same file (Cross referencing) </w:t>
            </w:r>
            <w:r w:rsidR="008054D4" w:rsidRPr="009C206E">
              <w:rPr>
                <w:rFonts w:cs="Arial"/>
                <w:color w:val="0070C0"/>
                <w:szCs w:val="24"/>
              </w:rPr>
              <w:t>(Appendix A) *</w:t>
            </w:r>
            <w:r w:rsidRPr="009C206E">
              <w:rPr>
                <w:rFonts w:cs="Arial"/>
                <w:color w:val="0070C0"/>
                <w:szCs w:val="24"/>
              </w:rPr>
              <w:t>*</w:t>
            </w:r>
          </w:p>
        </w:tc>
        <w:tc>
          <w:tcPr>
            <w:tcW w:w="850" w:type="dxa"/>
          </w:tcPr>
          <w:p w14:paraId="60B96729" w14:textId="77777777" w:rsidR="00A6661C" w:rsidRPr="009C206E" w:rsidRDefault="007C4CEC" w:rsidP="006C52FB">
            <w:pPr>
              <w:spacing w:line="360" w:lineRule="auto"/>
              <w:jc w:val="both"/>
            </w:pPr>
            <w:r w:rsidRPr="009C206E">
              <w:t>Self-evaluation</w:t>
            </w:r>
          </w:p>
        </w:tc>
        <w:tc>
          <w:tcPr>
            <w:tcW w:w="851" w:type="dxa"/>
          </w:tcPr>
          <w:p w14:paraId="43B76AB5" w14:textId="3379D500" w:rsidR="00A6661C" w:rsidRPr="009C206E" w:rsidRDefault="00CE29A4" w:rsidP="00CE29A4">
            <w:r>
              <w:t>8</w:t>
            </w:r>
          </w:p>
        </w:tc>
      </w:tr>
      <w:tr w:rsidR="00A6661C" w:rsidRPr="009C206E" w14:paraId="404CF4B9" w14:textId="77777777" w:rsidTr="00CE29A4">
        <w:trPr>
          <w:trHeight w:val="1457"/>
        </w:trPr>
        <w:tc>
          <w:tcPr>
            <w:tcW w:w="9464" w:type="dxa"/>
            <w:gridSpan w:val="4"/>
          </w:tcPr>
          <w:p w14:paraId="12BDBE11" w14:textId="77777777" w:rsidR="00A6661C" w:rsidRPr="009C206E" w:rsidRDefault="00A6661C" w:rsidP="006C52FB">
            <w:pPr>
              <w:spacing w:line="360" w:lineRule="auto"/>
              <w:jc w:val="both"/>
              <w:rPr>
                <w:rFonts w:cs="Arial"/>
                <w:i/>
                <w:szCs w:val="24"/>
              </w:rPr>
            </w:pPr>
            <w:r w:rsidRPr="009C206E">
              <w:rPr>
                <w:rFonts w:cs="Arial"/>
                <w:i/>
                <w:szCs w:val="24"/>
              </w:rPr>
              <w:t>Tutor feedback:</w:t>
            </w:r>
          </w:p>
          <w:p w14:paraId="14313F10" w14:textId="77777777" w:rsidR="00A6661C" w:rsidRPr="009C206E" w:rsidRDefault="00A6661C" w:rsidP="006C52FB">
            <w:pPr>
              <w:spacing w:line="360" w:lineRule="auto"/>
              <w:jc w:val="both"/>
              <w:rPr>
                <w:rFonts w:cs="Arial"/>
                <w:color w:val="0070C0"/>
                <w:szCs w:val="24"/>
              </w:rPr>
            </w:pPr>
          </w:p>
        </w:tc>
      </w:tr>
      <w:tr w:rsidR="008054D4" w:rsidRPr="009C206E" w14:paraId="43EC7C3E" w14:textId="77777777" w:rsidTr="006C52FB">
        <w:trPr>
          <w:trHeight w:val="806"/>
        </w:trPr>
        <w:tc>
          <w:tcPr>
            <w:tcW w:w="2235" w:type="dxa"/>
          </w:tcPr>
          <w:p w14:paraId="6355219D" w14:textId="77777777" w:rsidR="008054D4" w:rsidRPr="009C206E" w:rsidRDefault="00E248D4" w:rsidP="006C52FB">
            <w:pPr>
              <w:spacing w:line="360" w:lineRule="auto"/>
              <w:jc w:val="both"/>
              <w:rPr>
                <w:rFonts w:cs="Arial"/>
                <w:color w:val="0070C0"/>
                <w:szCs w:val="24"/>
              </w:rPr>
            </w:pPr>
            <w:r>
              <w:rPr>
                <w:rFonts w:cs="Arial"/>
                <w:szCs w:val="24"/>
              </w:rPr>
              <w:lastRenderedPageBreak/>
              <w:t>Implementing functional requirement</w:t>
            </w:r>
          </w:p>
        </w:tc>
        <w:tc>
          <w:tcPr>
            <w:tcW w:w="5528" w:type="dxa"/>
          </w:tcPr>
          <w:p w14:paraId="58AA5491" w14:textId="1B241FA2" w:rsidR="008054D4" w:rsidRPr="009C206E" w:rsidRDefault="00CE29A4" w:rsidP="008810DF">
            <w:r>
              <w:t>As the front-end of the team, I was responsible for the static part of the website. Just like i</w:t>
            </w:r>
            <w:r w:rsidR="008810DF">
              <w:t>n</w:t>
            </w:r>
            <w:r>
              <w:t xml:space="preserve"> sprint 1, I have used language</w:t>
            </w:r>
            <w:r w:rsidR="008810DF">
              <w:t xml:space="preserve"> that I am more confident in. </w:t>
            </w:r>
          </w:p>
          <w:p w14:paraId="197B14D9" w14:textId="77777777" w:rsidR="008054D4" w:rsidRPr="009C206E" w:rsidRDefault="008054D4" w:rsidP="006C52FB">
            <w:pPr>
              <w:spacing w:line="360" w:lineRule="auto"/>
              <w:jc w:val="both"/>
              <w:rPr>
                <w:rFonts w:cs="Arial"/>
                <w:color w:val="0070C0"/>
                <w:szCs w:val="24"/>
              </w:rPr>
            </w:pPr>
            <w:r w:rsidRPr="009C206E">
              <w:rPr>
                <w:rFonts w:cs="Arial"/>
                <w:color w:val="0070C0"/>
                <w:szCs w:val="24"/>
              </w:rPr>
              <w:t>**Link to the People Management document in the same file (Cross referencing) (Appendix A)**</w:t>
            </w:r>
          </w:p>
        </w:tc>
        <w:tc>
          <w:tcPr>
            <w:tcW w:w="850" w:type="dxa"/>
          </w:tcPr>
          <w:p w14:paraId="21DB77F7" w14:textId="77777777" w:rsidR="008054D4" w:rsidRPr="009C206E" w:rsidRDefault="008054D4" w:rsidP="006C52FB">
            <w:pPr>
              <w:spacing w:line="360" w:lineRule="auto"/>
              <w:jc w:val="both"/>
              <w:rPr>
                <w:rFonts w:cs="Arial"/>
                <w:color w:val="0070C0"/>
                <w:szCs w:val="24"/>
              </w:rPr>
            </w:pPr>
          </w:p>
        </w:tc>
        <w:tc>
          <w:tcPr>
            <w:tcW w:w="851" w:type="dxa"/>
          </w:tcPr>
          <w:p w14:paraId="7B95FBDE" w14:textId="63ED1CF1" w:rsidR="008054D4" w:rsidRPr="009C206E" w:rsidRDefault="00CE29A4" w:rsidP="00CE29A4">
            <w:r>
              <w:t>8</w:t>
            </w:r>
          </w:p>
        </w:tc>
      </w:tr>
      <w:tr w:rsidR="008054D4" w:rsidRPr="009C206E" w14:paraId="78A54F75" w14:textId="77777777" w:rsidTr="006C52FB">
        <w:trPr>
          <w:trHeight w:val="806"/>
        </w:trPr>
        <w:tc>
          <w:tcPr>
            <w:tcW w:w="9464" w:type="dxa"/>
            <w:gridSpan w:val="4"/>
          </w:tcPr>
          <w:p w14:paraId="62673575" w14:textId="77777777" w:rsidR="008054D4" w:rsidRPr="009C206E" w:rsidRDefault="008054D4" w:rsidP="006C52FB">
            <w:pPr>
              <w:spacing w:line="360" w:lineRule="auto"/>
              <w:jc w:val="both"/>
              <w:rPr>
                <w:rFonts w:cs="Arial"/>
                <w:i/>
                <w:szCs w:val="24"/>
              </w:rPr>
            </w:pPr>
            <w:r w:rsidRPr="009C206E">
              <w:rPr>
                <w:rFonts w:cs="Arial"/>
                <w:i/>
                <w:szCs w:val="24"/>
              </w:rPr>
              <w:t>Tutor feedback:</w:t>
            </w:r>
          </w:p>
          <w:p w14:paraId="2C7AA8AA" w14:textId="77777777" w:rsidR="008054D4" w:rsidRPr="009C206E" w:rsidRDefault="008054D4" w:rsidP="006C52FB">
            <w:pPr>
              <w:spacing w:line="360" w:lineRule="auto"/>
              <w:jc w:val="both"/>
              <w:rPr>
                <w:rFonts w:cs="Arial"/>
                <w:color w:val="0070C0"/>
                <w:szCs w:val="24"/>
              </w:rPr>
            </w:pPr>
          </w:p>
        </w:tc>
      </w:tr>
      <w:tr w:rsidR="008054D4" w:rsidRPr="009C206E" w14:paraId="364430D9" w14:textId="77777777" w:rsidTr="006C52FB">
        <w:tc>
          <w:tcPr>
            <w:tcW w:w="2235" w:type="dxa"/>
          </w:tcPr>
          <w:p w14:paraId="78E62334" w14:textId="77777777" w:rsidR="008054D4" w:rsidRPr="009C206E" w:rsidRDefault="008054D4" w:rsidP="006C52FB">
            <w:pPr>
              <w:spacing w:line="360" w:lineRule="auto"/>
              <w:jc w:val="both"/>
              <w:rPr>
                <w:rFonts w:cs="Arial"/>
                <w:szCs w:val="24"/>
              </w:rPr>
            </w:pPr>
          </w:p>
        </w:tc>
        <w:tc>
          <w:tcPr>
            <w:tcW w:w="5528" w:type="dxa"/>
          </w:tcPr>
          <w:p w14:paraId="2FE16AB7" w14:textId="77777777" w:rsidR="008054D4" w:rsidRPr="009C206E" w:rsidRDefault="008054D4" w:rsidP="006C52FB">
            <w:pPr>
              <w:spacing w:line="360" w:lineRule="auto"/>
              <w:jc w:val="both"/>
              <w:rPr>
                <w:rFonts w:cs="Arial"/>
                <w:szCs w:val="24"/>
              </w:rPr>
            </w:pPr>
          </w:p>
        </w:tc>
        <w:tc>
          <w:tcPr>
            <w:tcW w:w="850" w:type="dxa"/>
          </w:tcPr>
          <w:p w14:paraId="75C7CCD0" w14:textId="77777777" w:rsidR="008054D4" w:rsidRPr="009C206E" w:rsidRDefault="008054D4" w:rsidP="006C52FB">
            <w:pPr>
              <w:spacing w:line="360" w:lineRule="auto"/>
              <w:jc w:val="both"/>
              <w:rPr>
                <w:rFonts w:cs="Arial"/>
                <w:szCs w:val="24"/>
              </w:rPr>
            </w:pPr>
            <w:r w:rsidRPr="009C206E">
              <w:rPr>
                <w:rFonts w:cs="Arial"/>
                <w:szCs w:val="24"/>
              </w:rPr>
              <w:t>/50</w:t>
            </w:r>
          </w:p>
        </w:tc>
        <w:tc>
          <w:tcPr>
            <w:tcW w:w="851" w:type="dxa"/>
          </w:tcPr>
          <w:p w14:paraId="0D093BB4" w14:textId="77777777" w:rsidR="008054D4" w:rsidRPr="009C206E" w:rsidRDefault="008054D4" w:rsidP="006C52FB">
            <w:pPr>
              <w:spacing w:line="360" w:lineRule="auto"/>
              <w:jc w:val="both"/>
              <w:rPr>
                <w:rFonts w:cs="Arial"/>
                <w:szCs w:val="24"/>
              </w:rPr>
            </w:pPr>
            <w:r w:rsidRPr="009C206E">
              <w:rPr>
                <w:rFonts w:cs="Arial"/>
                <w:szCs w:val="24"/>
              </w:rPr>
              <w:t>/50</w:t>
            </w:r>
          </w:p>
        </w:tc>
      </w:tr>
    </w:tbl>
    <w:p w14:paraId="7112C11B" w14:textId="77777777" w:rsidR="00A6661C" w:rsidRPr="009C206E" w:rsidRDefault="00A6661C" w:rsidP="006C52FB">
      <w:pPr>
        <w:spacing w:line="360" w:lineRule="auto"/>
        <w:jc w:val="both"/>
        <w:rPr>
          <w:rFonts w:cs="Arial"/>
          <w:szCs w:val="24"/>
        </w:rPr>
      </w:pPr>
      <w:r w:rsidRPr="009C206E">
        <w:rPr>
          <w:rFonts w:cs="Arial"/>
          <w:b/>
          <w:szCs w:val="24"/>
          <w:u w:val="single"/>
        </w:rPr>
        <w:t>Evidence Provided</w:t>
      </w:r>
      <w:r w:rsidRPr="009C206E">
        <w:rPr>
          <w:rFonts w:cs="Arial"/>
          <w:szCs w:val="24"/>
        </w:rPr>
        <w:t>: The reference of the appendix in which the evidence can be found (</w:t>
      </w:r>
      <w:r w:rsidRPr="009C206E">
        <w:rPr>
          <w:rFonts w:cs="Arial"/>
          <w:i/>
          <w:szCs w:val="24"/>
        </w:rPr>
        <w:t>Appendix A, appendix B, screenshot.jpg, myreport.docx</w:t>
      </w:r>
      <w:r w:rsidRPr="009C206E">
        <w:rPr>
          <w:rFonts w:cs="Arial"/>
          <w:szCs w:val="24"/>
        </w:rPr>
        <w:t xml:space="preserve"> etc. please attach to this form). Don’t hesitate to add comments and notes to your appendices to highlight particular sections, relevant pieces of code etc.</w:t>
      </w:r>
    </w:p>
    <w:p w14:paraId="77872590" w14:textId="77777777" w:rsidR="009C206E" w:rsidRDefault="009C206E" w:rsidP="006C52FB">
      <w:pPr>
        <w:pStyle w:val="Heading1"/>
        <w:spacing w:line="360" w:lineRule="auto"/>
        <w:jc w:val="both"/>
        <w:rPr>
          <w:rFonts w:cs="Arial"/>
        </w:rPr>
      </w:pPr>
      <w:r>
        <w:rPr>
          <w:rFonts w:cs="Arial"/>
        </w:rPr>
        <w:t>Collaboration Document</w:t>
      </w:r>
    </w:p>
    <w:p w14:paraId="16B8EFCA" w14:textId="77777777" w:rsidR="008054D4" w:rsidRPr="009C206E" w:rsidRDefault="008054D4" w:rsidP="006C52FB">
      <w:pPr>
        <w:pStyle w:val="Heading1"/>
        <w:spacing w:line="360" w:lineRule="auto"/>
        <w:jc w:val="both"/>
        <w:rPr>
          <w:rFonts w:cs="Arial"/>
        </w:rPr>
      </w:pPr>
      <w:r w:rsidRPr="009C206E">
        <w:rPr>
          <w:rFonts w:cs="Arial"/>
        </w:rPr>
        <w:t>Evidence of good collaboration</w:t>
      </w:r>
      <w:r w:rsidR="009C206E">
        <w:rPr>
          <w:rFonts w:cs="Arial"/>
        </w:rPr>
        <w:t xml:space="preserve"> </w:t>
      </w:r>
    </w:p>
    <w:p w14:paraId="4FD3D034" w14:textId="53DE4246" w:rsidR="008054D4" w:rsidRDefault="008054D4" w:rsidP="006C52FB">
      <w:pPr>
        <w:pStyle w:val="Heading2"/>
        <w:spacing w:line="360" w:lineRule="auto"/>
        <w:jc w:val="both"/>
        <w:rPr>
          <w:rFonts w:cs="Arial"/>
          <w:szCs w:val="28"/>
        </w:rPr>
      </w:pPr>
      <w:r w:rsidRPr="009C206E">
        <w:rPr>
          <w:rFonts w:cs="Arial"/>
          <w:szCs w:val="28"/>
        </w:rPr>
        <w:t>Good communication and file sharing</w:t>
      </w:r>
    </w:p>
    <w:p w14:paraId="1A3758AB" w14:textId="52BA41E1" w:rsidR="008810DF" w:rsidRDefault="008810DF" w:rsidP="008810DF"/>
    <w:tbl>
      <w:tblPr>
        <w:tblStyle w:val="TableGrid"/>
        <w:tblW w:w="0" w:type="auto"/>
        <w:tblLook w:val="04A0" w:firstRow="1" w:lastRow="0" w:firstColumn="1" w:lastColumn="0" w:noHBand="0" w:noVBand="1"/>
      </w:tblPr>
      <w:tblGrid>
        <w:gridCol w:w="9016"/>
      </w:tblGrid>
      <w:tr w:rsidR="00576B97" w14:paraId="3509ECEB" w14:textId="77777777" w:rsidTr="00576B97">
        <w:tc>
          <w:tcPr>
            <w:tcW w:w="9016" w:type="dxa"/>
          </w:tcPr>
          <w:p w14:paraId="58D2B4C8" w14:textId="77777777" w:rsidR="00576B97" w:rsidRDefault="00576B97" w:rsidP="00576B97">
            <w:r>
              <w:t>Communication is the key when working in group project. From sprint 1, when our team lacked in proper communication, we learned our lesson. So, we started communicating more in this sprint than the previous. Sprint 2 happened during the lockdown, due to which we were not able to discuss and conduct meetings physically. So, we had to attend meetings in google meetings. And had to discuss both our problems and ideas through social media.</w:t>
            </w:r>
          </w:p>
          <w:p w14:paraId="4AB24B92" w14:textId="77777777" w:rsidR="00576B97" w:rsidRDefault="00576B97" w:rsidP="008810DF"/>
        </w:tc>
      </w:tr>
    </w:tbl>
    <w:p w14:paraId="39654F6B" w14:textId="77777777" w:rsidR="008810DF" w:rsidRPr="008810DF" w:rsidRDefault="008810DF" w:rsidP="008810DF"/>
    <w:p w14:paraId="0BE74119" w14:textId="77777777" w:rsidR="008054D4" w:rsidRPr="009C206E" w:rsidRDefault="008054D4" w:rsidP="006C52FB">
      <w:pPr>
        <w:tabs>
          <w:tab w:val="left" w:pos="5184"/>
        </w:tabs>
        <w:spacing w:line="360" w:lineRule="auto"/>
        <w:jc w:val="both"/>
        <w:rPr>
          <w:rFonts w:cs="Arial"/>
          <w:szCs w:val="24"/>
        </w:rPr>
      </w:pPr>
      <w:r w:rsidRPr="009C206E">
        <w:rPr>
          <w:rFonts w:cs="Arial"/>
          <w:szCs w:val="24"/>
        </w:rPr>
        <w:t>Receivable evidence includes:</w:t>
      </w:r>
      <w:r w:rsidRPr="009C206E">
        <w:rPr>
          <w:rFonts w:cs="Arial"/>
          <w:szCs w:val="24"/>
        </w:rPr>
        <w:tab/>
      </w:r>
    </w:p>
    <w:p w14:paraId="41B90644" w14:textId="77777777" w:rsidR="008054D4" w:rsidRPr="009C206E" w:rsidRDefault="008054D4" w:rsidP="006C52FB">
      <w:pPr>
        <w:pStyle w:val="ListParagraph"/>
        <w:numPr>
          <w:ilvl w:val="0"/>
          <w:numId w:val="2"/>
        </w:numPr>
        <w:spacing w:line="360" w:lineRule="auto"/>
        <w:jc w:val="both"/>
        <w:rPr>
          <w:rFonts w:cs="Arial"/>
          <w:szCs w:val="24"/>
        </w:rPr>
      </w:pPr>
      <w:r w:rsidRPr="009C206E">
        <w:rPr>
          <w:rFonts w:cs="Arial"/>
          <w:szCs w:val="24"/>
        </w:rPr>
        <w:t>Emails and other types of messages (Facebook messenger, WhatsApp etc.)</w:t>
      </w:r>
    </w:p>
    <w:p w14:paraId="723242A8" w14:textId="77777777" w:rsidR="008054D4" w:rsidRPr="009C206E" w:rsidRDefault="008054D4" w:rsidP="006C52FB">
      <w:pPr>
        <w:pStyle w:val="ListParagraph"/>
        <w:numPr>
          <w:ilvl w:val="0"/>
          <w:numId w:val="2"/>
        </w:numPr>
        <w:spacing w:line="360" w:lineRule="auto"/>
        <w:jc w:val="both"/>
        <w:rPr>
          <w:rFonts w:cs="Arial"/>
          <w:szCs w:val="24"/>
        </w:rPr>
      </w:pPr>
      <w:r w:rsidRPr="009C206E">
        <w:rPr>
          <w:rFonts w:cs="Arial"/>
          <w:szCs w:val="24"/>
        </w:rPr>
        <w:t>Screenshots of Basecamp conversations in which you actively participate.</w:t>
      </w:r>
    </w:p>
    <w:p w14:paraId="0D340CB6" w14:textId="77777777" w:rsidR="008054D4" w:rsidRPr="009C206E" w:rsidRDefault="008054D4" w:rsidP="006C52FB">
      <w:pPr>
        <w:pStyle w:val="ListParagraph"/>
        <w:numPr>
          <w:ilvl w:val="0"/>
          <w:numId w:val="2"/>
        </w:numPr>
        <w:spacing w:line="360" w:lineRule="auto"/>
        <w:jc w:val="both"/>
        <w:rPr>
          <w:rFonts w:cs="Arial"/>
          <w:szCs w:val="24"/>
        </w:rPr>
      </w:pPr>
      <w:r w:rsidRPr="009C206E">
        <w:rPr>
          <w:rFonts w:cs="Arial"/>
          <w:szCs w:val="24"/>
        </w:rPr>
        <w:lastRenderedPageBreak/>
        <w:t xml:space="preserve">Screenshots showing files (designs, reports) that </w:t>
      </w:r>
      <w:r w:rsidRPr="009C206E">
        <w:rPr>
          <w:rFonts w:cs="Arial"/>
          <w:b/>
          <w:szCs w:val="24"/>
          <w:u w:val="single"/>
        </w:rPr>
        <w:t>you</w:t>
      </w:r>
      <w:r w:rsidRPr="009C206E">
        <w:rPr>
          <w:rFonts w:cs="Arial"/>
          <w:szCs w:val="24"/>
        </w:rPr>
        <w:t xml:space="preserve"> shared with your team on Basecamp</w:t>
      </w:r>
    </w:p>
    <w:p w14:paraId="20D86854" w14:textId="77777777" w:rsidR="008054D4" w:rsidRPr="009C206E" w:rsidRDefault="008054D4" w:rsidP="006C52FB">
      <w:pPr>
        <w:spacing w:line="360" w:lineRule="auto"/>
        <w:jc w:val="both"/>
        <w:rPr>
          <w:rFonts w:cs="Arial"/>
          <w:i/>
          <w:szCs w:val="24"/>
        </w:rPr>
      </w:pPr>
      <w:r w:rsidRPr="009C206E">
        <w:rPr>
          <w:rFonts w:cs="Arial"/>
          <w:b/>
          <w:i/>
          <w:szCs w:val="24"/>
          <w:u w:val="single"/>
        </w:rPr>
        <w:t>Important</w:t>
      </w:r>
      <w:r w:rsidRPr="009C206E">
        <w:rPr>
          <w:rFonts w:cs="Arial"/>
          <w:i/>
          <w:szCs w:val="24"/>
        </w:rPr>
        <w:t>: Please include no more than 5 items</w:t>
      </w:r>
    </w:p>
    <w:p w14:paraId="29271990" w14:textId="2F835390" w:rsidR="007C4CEC" w:rsidRPr="009C206E" w:rsidRDefault="007C4CEC" w:rsidP="006C52FB">
      <w:pPr>
        <w:pBdr>
          <w:top w:val="single" w:sz="4" w:space="1" w:color="auto"/>
          <w:left w:val="single" w:sz="4" w:space="4" w:color="auto"/>
          <w:bottom w:val="single" w:sz="4" w:space="1" w:color="auto"/>
          <w:right w:val="single" w:sz="4" w:space="4" w:color="auto"/>
        </w:pBdr>
        <w:spacing w:line="360" w:lineRule="auto"/>
        <w:jc w:val="both"/>
        <w:rPr>
          <w:rFonts w:cs="Arial"/>
          <w:color w:val="0070C0"/>
          <w:szCs w:val="24"/>
        </w:rPr>
      </w:pPr>
      <w:r w:rsidRPr="009C206E">
        <w:rPr>
          <w:rFonts w:cs="Arial"/>
          <w:color w:val="0070C0"/>
          <w:szCs w:val="24"/>
        </w:rPr>
        <w:t xml:space="preserve">Summarize What you have done (max </w:t>
      </w:r>
      <w:r w:rsidR="00954311">
        <w:rPr>
          <w:rFonts w:cs="Arial"/>
          <w:color w:val="0070C0"/>
          <w:szCs w:val="24"/>
        </w:rPr>
        <w:t>75</w:t>
      </w:r>
      <w:r w:rsidRPr="009C206E">
        <w:rPr>
          <w:rFonts w:cs="Arial"/>
          <w:color w:val="0070C0"/>
          <w:szCs w:val="24"/>
        </w:rPr>
        <w:t xml:space="preserve"> words)</w:t>
      </w:r>
    </w:p>
    <w:p w14:paraId="5C0C61E2" w14:textId="77777777" w:rsidR="007C4CEC" w:rsidRPr="009C206E" w:rsidRDefault="007C4CEC" w:rsidP="006C52FB">
      <w:pPr>
        <w:pBdr>
          <w:top w:val="single" w:sz="4" w:space="1" w:color="auto"/>
          <w:left w:val="single" w:sz="4" w:space="4" w:color="auto"/>
          <w:bottom w:val="single" w:sz="4" w:space="1" w:color="auto"/>
          <w:right w:val="single" w:sz="4" w:space="4" w:color="auto"/>
        </w:pBdr>
        <w:spacing w:line="360" w:lineRule="auto"/>
        <w:jc w:val="both"/>
        <w:rPr>
          <w:rFonts w:cs="Arial"/>
          <w:szCs w:val="24"/>
        </w:rPr>
      </w:pPr>
      <w:r w:rsidRPr="009C206E">
        <w:rPr>
          <w:rFonts w:cs="Arial"/>
          <w:color w:val="0070C0"/>
          <w:szCs w:val="24"/>
        </w:rPr>
        <w:t>**Link to the evidence document in the same file (Cross referencing) (Appendix B) **</w:t>
      </w:r>
    </w:p>
    <w:p w14:paraId="6213FA42" w14:textId="77777777" w:rsidR="008054D4" w:rsidRPr="009C206E" w:rsidRDefault="008054D4" w:rsidP="006C52FB">
      <w:pPr>
        <w:tabs>
          <w:tab w:val="left" w:pos="5184"/>
        </w:tabs>
        <w:spacing w:line="360" w:lineRule="auto"/>
        <w:jc w:val="both"/>
        <w:rPr>
          <w:rFonts w:eastAsiaTheme="majorEastAsia" w:cs="Arial"/>
          <w:b/>
          <w:bCs/>
          <w:color w:val="4472C4" w:themeColor="accent1"/>
          <w:sz w:val="28"/>
          <w:szCs w:val="28"/>
        </w:rPr>
      </w:pPr>
      <w:r w:rsidRPr="009C206E">
        <w:rPr>
          <w:rFonts w:eastAsiaTheme="majorEastAsia" w:cs="Arial"/>
          <w:b/>
          <w:bCs/>
          <w:color w:val="4472C4" w:themeColor="accent1"/>
          <w:sz w:val="28"/>
          <w:szCs w:val="28"/>
        </w:rPr>
        <w:t>Continuing Personal Development (CPD)</w:t>
      </w:r>
    </w:p>
    <w:p w14:paraId="3374AA0B" w14:textId="77777777" w:rsidR="008054D4" w:rsidRPr="009C206E" w:rsidRDefault="008054D4" w:rsidP="006C52FB">
      <w:pPr>
        <w:tabs>
          <w:tab w:val="left" w:pos="5184"/>
        </w:tabs>
        <w:spacing w:line="360" w:lineRule="auto"/>
        <w:jc w:val="both"/>
        <w:rPr>
          <w:rFonts w:cs="Arial"/>
          <w:szCs w:val="24"/>
        </w:rPr>
      </w:pPr>
      <w:r w:rsidRPr="009C206E">
        <w:rPr>
          <w:rFonts w:cs="Arial"/>
          <w:szCs w:val="24"/>
        </w:rPr>
        <w:t>Receivable evidence includes:</w:t>
      </w:r>
      <w:r w:rsidRPr="009C206E">
        <w:rPr>
          <w:rFonts w:cs="Arial"/>
          <w:szCs w:val="24"/>
        </w:rPr>
        <w:tab/>
      </w:r>
    </w:p>
    <w:p w14:paraId="1DAC2956" w14:textId="77777777" w:rsidR="008054D4" w:rsidRPr="009C206E" w:rsidRDefault="008054D4" w:rsidP="006C52FB">
      <w:pPr>
        <w:pStyle w:val="ListParagraph"/>
        <w:numPr>
          <w:ilvl w:val="0"/>
          <w:numId w:val="2"/>
        </w:numPr>
        <w:tabs>
          <w:tab w:val="left" w:pos="5184"/>
        </w:tabs>
        <w:spacing w:line="360" w:lineRule="auto"/>
        <w:jc w:val="both"/>
        <w:rPr>
          <w:rFonts w:cs="Arial"/>
          <w:szCs w:val="24"/>
        </w:rPr>
      </w:pPr>
      <w:r w:rsidRPr="009C206E">
        <w:rPr>
          <w:rFonts w:cs="Arial"/>
          <w:szCs w:val="24"/>
        </w:rPr>
        <w:t>Course/seminar attendance register</w:t>
      </w:r>
    </w:p>
    <w:p w14:paraId="70BA8AB3" w14:textId="77777777" w:rsidR="008054D4" w:rsidRPr="009C206E" w:rsidRDefault="008054D4" w:rsidP="006C52FB">
      <w:pPr>
        <w:pStyle w:val="ListParagraph"/>
        <w:numPr>
          <w:ilvl w:val="0"/>
          <w:numId w:val="2"/>
        </w:numPr>
        <w:tabs>
          <w:tab w:val="left" w:pos="5184"/>
        </w:tabs>
        <w:spacing w:line="360" w:lineRule="auto"/>
        <w:jc w:val="both"/>
        <w:rPr>
          <w:rFonts w:cs="Arial"/>
          <w:szCs w:val="24"/>
        </w:rPr>
      </w:pPr>
      <w:r w:rsidRPr="009C206E">
        <w:rPr>
          <w:rFonts w:cs="Arial"/>
          <w:szCs w:val="24"/>
        </w:rPr>
        <w:t>Online course: certificate of completion</w:t>
      </w:r>
    </w:p>
    <w:p w14:paraId="3F67F9A7" w14:textId="77777777" w:rsidR="008054D4" w:rsidRPr="009C206E" w:rsidRDefault="008054D4" w:rsidP="006C52FB">
      <w:pPr>
        <w:pStyle w:val="ListParagraph"/>
        <w:numPr>
          <w:ilvl w:val="0"/>
          <w:numId w:val="2"/>
        </w:numPr>
        <w:tabs>
          <w:tab w:val="left" w:pos="5184"/>
        </w:tabs>
        <w:spacing w:line="360" w:lineRule="auto"/>
        <w:jc w:val="both"/>
        <w:rPr>
          <w:rFonts w:cs="Arial"/>
          <w:szCs w:val="24"/>
        </w:rPr>
      </w:pPr>
      <w:r w:rsidRPr="009C206E">
        <w:rPr>
          <w:rFonts w:cs="Arial"/>
          <w:szCs w:val="24"/>
        </w:rPr>
        <w:t>Word document summarising what was learnt and how it can be used on the project</w:t>
      </w:r>
    </w:p>
    <w:p w14:paraId="12E142A1" w14:textId="77777777" w:rsidR="008054D4" w:rsidRPr="009C206E" w:rsidRDefault="008054D4" w:rsidP="006C52FB">
      <w:pPr>
        <w:spacing w:line="360" w:lineRule="auto"/>
        <w:jc w:val="both"/>
        <w:rPr>
          <w:rFonts w:cs="Arial"/>
          <w:i/>
          <w:szCs w:val="24"/>
        </w:rPr>
      </w:pPr>
      <w:r w:rsidRPr="009C206E">
        <w:rPr>
          <w:rFonts w:cs="Arial"/>
          <w:b/>
          <w:i/>
          <w:szCs w:val="24"/>
          <w:u w:val="single"/>
        </w:rPr>
        <w:t>Important</w:t>
      </w:r>
      <w:r w:rsidRPr="009C206E">
        <w:rPr>
          <w:rFonts w:cs="Arial"/>
          <w:i/>
          <w:szCs w:val="24"/>
        </w:rPr>
        <w:t>: Please include no more than 5 items</w:t>
      </w:r>
    </w:p>
    <w:p w14:paraId="66C5CE7D" w14:textId="77777777" w:rsidR="008054D4" w:rsidRPr="009C206E" w:rsidRDefault="008054D4" w:rsidP="006C52FB">
      <w:pPr>
        <w:pBdr>
          <w:top w:val="single" w:sz="4" w:space="1" w:color="auto"/>
          <w:left w:val="single" w:sz="4" w:space="4" w:color="auto"/>
          <w:bottom w:val="single" w:sz="4" w:space="1" w:color="auto"/>
          <w:right w:val="single" w:sz="4" w:space="4" w:color="auto"/>
        </w:pBdr>
        <w:spacing w:line="360" w:lineRule="auto"/>
        <w:jc w:val="both"/>
        <w:rPr>
          <w:rFonts w:cs="Arial"/>
          <w:szCs w:val="24"/>
        </w:rPr>
      </w:pPr>
    </w:p>
    <w:p w14:paraId="4D8F6D7F" w14:textId="77777777" w:rsidR="007C4CEC" w:rsidRPr="009C206E" w:rsidRDefault="007C4CEC" w:rsidP="006C52FB">
      <w:pPr>
        <w:pBdr>
          <w:top w:val="single" w:sz="4" w:space="1" w:color="auto"/>
          <w:left w:val="single" w:sz="4" w:space="4" w:color="auto"/>
          <w:bottom w:val="single" w:sz="4" w:space="1" w:color="auto"/>
          <w:right w:val="single" w:sz="4" w:space="4" w:color="auto"/>
        </w:pBdr>
        <w:spacing w:line="360" w:lineRule="auto"/>
        <w:jc w:val="both"/>
        <w:rPr>
          <w:rFonts w:cs="Arial"/>
          <w:color w:val="0070C0"/>
          <w:szCs w:val="24"/>
        </w:rPr>
      </w:pPr>
      <w:r w:rsidRPr="009C206E">
        <w:rPr>
          <w:rFonts w:cs="Arial"/>
          <w:color w:val="0070C0"/>
          <w:szCs w:val="24"/>
        </w:rPr>
        <w:t xml:space="preserve">Summarize What you have done (max </w:t>
      </w:r>
      <w:r w:rsidR="00954311">
        <w:rPr>
          <w:rFonts w:cs="Arial"/>
          <w:color w:val="0070C0"/>
          <w:szCs w:val="24"/>
        </w:rPr>
        <w:t>75 w</w:t>
      </w:r>
      <w:r w:rsidRPr="009C206E">
        <w:rPr>
          <w:rFonts w:cs="Arial"/>
          <w:color w:val="0070C0"/>
          <w:szCs w:val="24"/>
        </w:rPr>
        <w:t>ords)</w:t>
      </w:r>
    </w:p>
    <w:p w14:paraId="1268840C" w14:textId="77777777" w:rsidR="007C4CEC" w:rsidRPr="009C206E" w:rsidRDefault="007C4CEC" w:rsidP="006C52FB">
      <w:pPr>
        <w:pBdr>
          <w:top w:val="single" w:sz="4" w:space="1" w:color="auto"/>
          <w:left w:val="single" w:sz="4" w:space="4" w:color="auto"/>
          <w:bottom w:val="single" w:sz="4" w:space="1" w:color="auto"/>
          <w:right w:val="single" w:sz="4" w:space="4" w:color="auto"/>
        </w:pBdr>
        <w:spacing w:line="360" w:lineRule="auto"/>
        <w:jc w:val="both"/>
        <w:rPr>
          <w:rFonts w:cs="Arial"/>
          <w:szCs w:val="24"/>
        </w:rPr>
      </w:pPr>
      <w:r w:rsidRPr="009C206E">
        <w:rPr>
          <w:rFonts w:cs="Arial"/>
          <w:color w:val="0070C0"/>
          <w:szCs w:val="24"/>
        </w:rPr>
        <w:t>**Link to the 500-word report in the same file (Cross referencing) (Appendix B) **</w:t>
      </w:r>
    </w:p>
    <w:p w14:paraId="4E9E6AD8" w14:textId="77777777" w:rsidR="008054D4" w:rsidRPr="009C206E" w:rsidRDefault="008054D4" w:rsidP="006C52FB">
      <w:pPr>
        <w:pBdr>
          <w:top w:val="single" w:sz="4" w:space="1" w:color="auto"/>
          <w:left w:val="single" w:sz="4" w:space="4" w:color="auto"/>
          <w:bottom w:val="single" w:sz="4" w:space="1" w:color="auto"/>
          <w:right w:val="single" w:sz="4" w:space="4" w:color="auto"/>
        </w:pBdr>
        <w:spacing w:line="360" w:lineRule="auto"/>
        <w:jc w:val="both"/>
        <w:rPr>
          <w:rFonts w:cs="Arial"/>
          <w:szCs w:val="24"/>
        </w:rPr>
      </w:pPr>
    </w:p>
    <w:p w14:paraId="2E75B9EF" w14:textId="77777777" w:rsidR="008054D4" w:rsidRPr="009C206E" w:rsidRDefault="008054D4" w:rsidP="006C52FB">
      <w:pPr>
        <w:pStyle w:val="Heading2"/>
        <w:spacing w:line="360" w:lineRule="auto"/>
        <w:jc w:val="both"/>
        <w:rPr>
          <w:rFonts w:cs="Arial"/>
          <w:szCs w:val="28"/>
        </w:rPr>
      </w:pPr>
      <w:r w:rsidRPr="009C206E">
        <w:rPr>
          <w:rFonts w:cs="Arial"/>
          <w:szCs w:val="28"/>
        </w:rPr>
        <w:t>Issue tracking</w:t>
      </w:r>
    </w:p>
    <w:p w14:paraId="756ADB04" w14:textId="77777777" w:rsidR="008054D4" w:rsidRPr="009C206E" w:rsidRDefault="008054D4" w:rsidP="006C52FB">
      <w:pPr>
        <w:tabs>
          <w:tab w:val="left" w:pos="5184"/>
        </w:tabs>
        <w:spacing w:line="360" w:lineRule="auto"/>
        <w:jc w:val="both"/>
        <w:rPr>
          <w:rFonts w:cs="Arial"/>
          <w:szCs w:val="24"/>
        </w:rPr>
      </w:pPr>
      <w:r w:rsidRPr="009C206E">
        <w:rPr>
          <w:rFonts w:cs="Arial"/>
          <w:szCs w:val="24"/>
        </w:rPr>
        <w:t>Receivable evidence includes:</w:t>
      </w:r>
      <w:r w:rsidRPr="009C206E">
        <w:rPr>
          <w:rFonts w:cs="Arial"/>
          <w:szCs w:val="24"/>
        </w:rPr>
        <w:tab/>
      </w:r>
    </w:p>
    <w:p w14:paraId="1F611673" w14:textId="77777777" w:rsidR="008054D4" w:rsidRPr="009C206E" w:rsidRDefault="008054D4" w:rsidP="006C52FB">
      <w:pPr>
        <w:pStyle w:val="ListParagraph"/>
        <w:numPr>
          <w:ilvl w:val="0"/>
          <w:numId w:val="3"/>
        </w:numPr>
        <w:spacing w:line="360" w:lineRule="auto"/>
        <w:jc w:val="both"/>
        <w:rPr>
          <w:rFonts w:cs="Arial"/>
          <w:szCs w:val="24"/>
        </w:rPr>
      </w:pPr>
      <w:r w:rsidRPr="009C206E">
        <w:rPr>
          <w:rFonts w:cs="Arial"/>
          <w:szCs w:val="24"/>
        </w:rPr>
        <w:t xml:space="preserve">Screenshots of </w:t>
      </w:r>
      <w:r w:rsidRPr="009C206E">
        <w:rPr>
          <w:rFonts w:cs="Arial"/>
          <w:b/>
          <w:szCs w:val="24"/>
          <w:u w:val="single"/>
        </w:rPr>
        <w:t>personal contributions</w:t>
      </w:r>
      <w:r w:rsidRPr="009C206E">
        <w:rPr>
          <w:rFonts w:cs="Arial"/>
          <w:szCs w:val="24"/>
        </w:rPr>
        <w:t xml:space="preserve"> to GitHub issues.</w:t>
      </w:r>
    </w:p>
    <w:p w14:paraId="6AA70621" w14:textId="2635AA0A" w:rsidR="008054D4" w:rsidRDefault="008054D4" w:rsidP="006C52FB">
      <w:pPr>
        <w:spacing w:line="360" w:lineRule="auto"/>
        <w:jc w:val="both"/>
        <w:rPr>
          <w:rFonts w:cs="Arial"/>
          <w:i/>
          <w:szCs w:val="24"/>
        </w:rPr>
      </w:pPr>
      <w:r w:rsidRPr="009C206E">
        <w:rPr>
          <w:rFonts w:cs="Arial"/>
          <w:b/>
          <w:i/>
          <w:szCs w:val="24"/>
          <w:u w:val="single"/>
        </w:rPr>
        <w:t>Important</w:t>
      </w:r>
      <w:r w:rsidRPr="009C206E">
        <w:rPr>
          <w:rFonts w:cs="Arial"/>
          <w:i/>
          <w:szCs w:val="24"/>
        </w:rPr>
        <w:t>: Please include no more than 5 items</w:t>
      </w:r>
    </w:p>
    <w:p w14:paraId="73C9000C" w14:textId="0113B1F7" w:rsidR="005B6276" w:rsidRDefault="005B6276" w:rsidP="006C52FB">
      <w:pPr>
        <w:spacing w:line="360" w:lineRule="auto"/>
        <w:jc w:val="both"/>
        <w:rPr>
          <w:rFonts w:cs="Arial"/>
          <w:i/>
          <w:szCs w:val="24"/>
        </w:rPr>
      </w:pPr>
    </w:p>
    <w:p w14:paraId="6B9F0FE5" w14:textId="5031A2C0" w:rsidR="005B6276" w:rsidRDefault="005B6276" w:rsidP="006C52FB">
      <w:pPr>
        <w:spacing w:line="360" w:lineRule="auto"/>
        <w:jc w:val="both"/>
        <w:rPr>
          <w:rFonts w:cs="Arial"/>
          <w:i/>
          <w:szCs w:val="24"/>
        </w:rPr>
      </w:pPr>
    </w:p>
    <w:p w14:paraId="1B3D8DF9" w14:textId="237C445A" w:rsidR="005B6276" w:rsidRDefault="005B6276" w:rsidP="006C52FB">
      <w:pPr>
        <w:spacing w:line="360" w:lineRule="auto"/>
        <w:jc w:val="both"/>
        <w:rPr>
          <w:rFonts w:cs="Arial"/>
          <w:i/>
          <w:szCs w:val="24"/>
        </w:rPr>
      </w:pPr>
    </w:p>
    <w:p w14:paraId="715701B1" w14:textId="77777777" w:rsidR="005B6276" w:rsidRPr="009C206E" w:rsidRDefault="005B6276" w:rsidP="006C52FB">
      <w:pPr>
        <w:spacing w:line="360" w:lineRule="auto"/>
        <w:jc w:val="both"/>
        <w:rPr>
          <w:rFonts w:cs="Arial"/>
          <w:i/>
          <w:szCs w:val="24"/>
        </w:rPr>
      </w:pPr>
    </w:p>
    <w:p w14:paraId="07D1F774" w14:textId="20325674" w:rsidR="00526230" w:rsidRDefault="00526230" w:rsidP="00526230">
      <w:pPr>
        <w:pBdr>
          <w:top w:val="single" w:sz="4" w:space="1" w:color="auto"/>
          <w:left w:val="single" w:sz="4" w:space="4" w:color="auto"/>
          <w:right w:val="single" w:sz="4" w:space="4" w:color="auto"/>
        </w:pBdr>
        <w:spacing w:line="360" w:lineRule="auto"/>
        <w:jc w:val="both"/>
      </w:pPr>
      <w:r>
        <w:lastRenderedPageBreak/>
        <w:t>While working in a group, tracking bugs and errors of a system can be a hassle. The tracker used for bugs and error in GitHub is called Issue</w:t>
      </w:r>
      <w:r w:rsidRPr="00526230">
        <w:t xml:space="preserve">s, which has its own segment in a repository. </w:t>
      </w:r>
      <w:r w:rsidRPr="00526230">
        <w:t xml:space="preserve">Issues are an excellent way to maintain track of the systems' objectives, adjustments, and issues. </w:t>
      </w:r>
      <w:r w:rsidRPr="00526230">
        <w:t>Th</w:t>
      </w:r>
      <w:r w:rsidRPr="00526230">
        <w:t>ey are somewhat like email, except one can also discuss and review the work of the team members.</w:t>
      </w:r>
    </w:p>
    <w:p w14:paraId="228367E6" w14:textId="77777777" w:rsidR="005B6276" w:rsidRPr="009C206E" w:rsidRDefault="005B6276" w:rsidP="005B6276">
      <w:pPr>
        <w:pBdr>
          <w:top w:val="single" w:sz="4" w:space="1" w:color="auto"/>
          <w:left w:val="single" w:sz="4" w:space="4" w:color="auto"/>
          <w:bottom w:val="single" w:sz="4" w:space="1" w:color="auto"/>
          <w:right w:val="single" w:sz="4" w:space="4" w:color="auto"/>
        </w:pBdr>
        <w:spacing w:line="360" w:lineRule="auto"/>
        <w:jc w:val="both"/>
        <w:rPr>
          <w:rFonts w:cs="Arial"/>
          <w:szCs w:val="24"/>
        </w:rPr>
      </w:pPr>
      <w:r w:rsidRPr="009C206E">
        <w:rPr>
          <w:rFonts w:cs="Arial"/>
          <w:color w:val="0070C0"/>
          <w:szCs w:val="24"/>
        </w:rPr>
        <w:t>**Link to the 500-word report in the same file (Cross referencing) (Appendix B) **</w:t>
      </w:r>
    </w:p>
    <w:p w14:paraId="55487645" w14:textId="77777777" w:rsidR="008054D4" w:rsidRPr="009C206E" w:rsidRDefault="008054D4" w:rsidP="006C52FB">
      <w:pPr>
        <w:pStyle w:val="Heading2"/>
        <w:spacing w:line="360" w:lineRule="auto"/>
        <w:jc w:val="both"/>
        <w:rPr>
          <w:rFonts w:cs="Arial"/>
          <w:szCs w:val="28"/>
        </w:rPr>
      </w:pPr>
      <w:r w:rsidRPr="009C206E">
        <w:rPr>
          <w:rFonts w:cs="Arial"/>
          <w:szCs w:val="28"/>
        </w:rPr>
        <w:t>Work to deadlines</w:t>
      </w:r>
    </w:p>
    <w:p w14:paraId="57EE1B1E" w14:textId="77777777" w:rsidR="008054D4" w:rsidRPr="009C206E" w:rsidRDefault="008054D4" w:rsidP="006C52FB">
      <w:pPr>
        <w:spacing w:line="360" w:lineRule="auto"/>
        <w:jc w:val="both"/>
        <w:rPr>
          <w:rFonts w:cs="Arial"/>
          <w:szCs w:val="24"/>
        </w:rPr>
      </w:pPr>
      <w:r w:rsidRPr="009C206E">
        <w:rPr>
          <w:rFonts w:cs="Arial"/>
          <w:b/>
          <w:szCs w:val="24"/>
          <w:u w:val="single"/>
        </w:rPr>
        <w:t>No evidence required</w:t>
      </w:r>
      <w:r w:rsidRPr="009C206E">
        <w:rPr>
          <w:rFonts w:cs="Arial"/>
          <w:szCs w:val="24"/>
        </w:rPr>
        <w:t xml:space="preserve">. Your tutor will decide whether you have worked to deadlines based on various factors (team meetings, discussions with other team members, discussion with client etc.) </w:t>
      </w:r>
    </w:p>
    <w:p w14:paraId="649336DF" w14:textId="77777777" w:rsidR="007C4CEC" w:rsidRPr="009C206E" w:rsidRDefault="007C4CEC" w:rsidP="006C52FB">
      <w:pPr>
        <w:spacing w:after="160" w:line="360" w:lineRule="auto"/>
        <w:jc w:val="both"/>
        <w:rPr>
          <w:rFonts w:cs="Arial"/>
          <w:szCs w:val="24"/>
        </w:rPr>
      </w:pPr>
      <w:r w:rsidRPr="009C206E">
        <w:rPr>
          <w:rFonts w:cs="Arial"/>
          <w:szCs w:val="24"/>
        </w:rPr>
        <w:br w:type="page"/>
      </w:r>
    </w:p>
    <w:p w14:paraId="7EACF534" w14:textId="77777777" w:rsidR="009B73B9" w:rsidRPr="009C206E" w:rsidRDefault="007C4CEC" w:rsidP="006C52FB">
      <w:pPr>
        <w:pStyle w:val="Heading1"/>
        <w:spacing w:line="360" w:lineRule="auto"/>
        <w:jc w:val="both"/>
        <w:rPr>
          <w:rFonts w:cs="Arial"/>
        </w:rPr>
      </w:pPr>
      <w:r w:rsidRPr="009C206E">
        <w:rPr>
          <w:rFonts w:cs="Arial"/>
        </w:rPr>
        <w:lastRenderedPageBreak/>
        <w:t>Appendix A</w:t>
      </w:r>
    </w:p>
    <w:p w14:paraId="397579FA" w14:textId="77777777" w:rsidR="008810DF" w:rsidRDefault="008810DF" w:rsidP="008810DF">
      <w:pPr>
        <w:pStyle w:val="Heading2"/>
        <w:numPr>
          <w:ilvl w:val="0"/>
          <w:numId w:val="20"/>
        </w:numPr>
      </w:pPr>
      <w:r>
        <w:t xml:space="preserve">Debug </w:t>
      </w:r>
    </w:p>
    <w:p w14:paraId="4AB52857" w14:textId="77777777" w:rsidR="005B6276" w:rsidRDefault="008810DF" w:rsidP="00013A05">
      <w:r w:rsidRPr="008810DF">
        <w:t xml:space="preserve">Debugging is the way of </w:t>
      </w:r>
      <w:r w:rsidRPr="008810DF">
        <w:t>analy</w:t>
      </w:r>
      <w:r w:rsidR="00A6056E">
        <w:t>z</w:t>
      </w:r>
      <w:r w:rsidRPr="008810DF">
        <w:t>ing</w:t>
      </w:r>
      <w:r w:rsidRPr="008810DF">
        <w:t xml:space="preserve"> and fixing defects in a programming code that may trigger it to cause problem</w:t>
      </w:r>
      <w:r w:rsidR="00A6056E">
        <w:t>s</w:t>
      </w:r>
      <w:r w:rsidRPr="008810DF">
        <w:t xml:space="preserve"> </w:t>
      </w:r>
      <w:r w:rsidR="00013A05" w:rsidRPr="008810DF">
        <w:t>on</w:t>
      </w:r>
      <w:r w:rsidRPr="008810DF">
        <w:t xml:space="preserve"> the website.</w:t>
      </w:r>
      <w:r w:rsidR="00013A05" w:rsidRPr="00013A05">
        <w:t xml:space="preserve"> </w:t>
      </w:r>
      <w:r w:rsidR="00013A05" w:rsidRPr="00013A05">
        <w:t xml:space="preserve">To debug a system, the programmer must first identify a problem, then identify &amp; correct the issue's code. As </w:t>
      </w:r>
      <w:r w:rsidR="00A6056E">
        <w:t xml:space="preserve">an </w:t>
      </w:r>
      <w:r w:rsidR="00013A05" w:rsidRPr="00013A05">
        <w:t>understanding of pattern recognition is required, the programmer must try to solve the error.</w:t>
      </w:r>
      <w:sdt>
        <w:sdtPr>
          <w:id w:val="-1304240402"/>
          <w:citation/>
        </w:sdtPr>
        <w:sdtContent>
          <w:r w:rsidR="00013A05">
            <w:fldChar w:fldCharType="begin"/>
          </w:r>
          <w:r w:rsidR="00013A05">
            <w:rPr>
              <w:lang w:val="en-US"/>
            </w:rPr>
            <w:instrText xml:space="preserve"> CITATION The21 \l 1033 </w:instrText>
          </w:r>
          <w:r w:rsidR="00013A05">
            <w:fldChar w:fldCharType="separate"/>
          </w:r>
          <w:r w:rsidR="00013A05">
            <w:rPr>
              <w:noProof/>
              <w:lang w:val="en-US"/>
            </w:rPr>
            <w:t xml:space="preserve"> </w:t>
          </w:r>
          <w:r w:rsidR="00013A05" w:rsidRPr="00013A05">
            <w:rPr>
              <w:noProof/>
              <w:lang w:val="en-US"/>
            </w:rPr>
            <w:t>(The Economic Times, n.d.)</w:t>
          </w:r>
          <w:r w:rsidR="00013A05">
            <w:fldChar w:fldCharType="end"/>
          </w:r>
        </w:sdtContent>
      </w:sdt>
    </w:p>
    <w:p w14:paraId="74B2FE52" w14:textId="77777777" w:rsidR="005B6276" w:rsidRDefault="005B6276" w:rsidP="00013A05">
      <w:r>
        <w:rPr>
          <w:noProof/>
        </w:rPr>
        <w:drawing>
          <wp:inline distT="0" distB="0" distL="0" distR="0" wp14:anchorId="69C16436" wp14:editId="1CDA11BF">
            <wp:extent cx="5731510" cy="3028315"/>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28315"/>
                    </a:xfrm>
                    <a:prstGeom prst="rect">
                      <a:avLst/>
                    </a:prstGeom>
                  </pic:spPr>
                </pic:pic>
              </a:graphicData>
            </a:graphic>
          </wp:inline>
        </w:drawing>
      </w:r>
    </w:p>
    <w:p w14:paraId="6A1C90CE" w14:textId="77777777" w:rsidR="005B6276" w:rsidRDefault="005B6276" w:rsidP="00013A05">
      <w:r>
        <w:t>According to this bug, the navigation bar must have a different color so it can fit in the background and look more presentable. For this bug, I have added color to the navigation bar in CSS.</w:t>
      </w:r>
    </w:p>
    <w:p w14:paraId="4E0F4379" w14:textId="77777777" w:rsidR="00C216C5" w:rsidRDefault="00C216C5" w:rsidP="00013A05">
      <w:r>
        <w:rPr>
          <w:noProof/>
        </w:rPr>
        <w:lastRenderedPageBreak/>
        <w:drawing>
          <wp:inline distT="0" distB="0" distL="0" distR="0" wp14:anchorId="010B3647" wp14:editId="53AC40D8">
            <wp:extent cx="5731510" cy="36474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647440"/>
                    </a:xfrm>
                    <a:prstGeom prst="rect">
                      <a:avLst/>
                    </a:prstGeom>
                  </pic:spPr>
                </pic:pic>
              </a:graphicData>
            </a:graphic>
          </wp:inline>
        </w:drawing>
      </w:r>
    </w:p>
    <w:p w14:paraId="05AD99B5" w14:textId="77777777" w:rsidR="00C216C5" w:rsidRDefault="00C216C5" w:rsidP="00013A05">
      <w:r>
        <w:t xml:space="preserve">In the bug report, the pointer has no cursor property in the CSS. For this I changed in CSS </w:t>
      </w:r>
    </w:p>
    <w:p w14:paraId="56AFEE59" w14:textId="77777777" w:rsidR="00AC4100" w:rsidRDefault="00C216C5" w:rsidP="00013A05">
      <w:r>
        <w:rPr>
          <w:noProof/>
        </w:rPr>
        <w:drawing>
          <wp:inline distT="0" distB="0" distL="0" distR="0" wp14:anchorId="2A59B32A" wp14:editId="4E3B21AE">
            <wp:extent cx="2505075" cy="15621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5075" cy="1562100"/>
                    </a:xfrm>
                    <a:prstGeom prst="rect">
                      <a:avLst/>
                    </a:prstGeom>
                  </pic:spPr>
                </pic:pic>
              </a:graphicData>
            </a:graphic>
          </wp:inline>
        </w:drawing>
      </w:r>
    </w:p>
    <w:p w14:paraId="5C12F1B5" w14:textId="77777777" w:rsidR="00AC4100" w:rsidRDefault="00AC4100" w:rsidP="00013A05"/>
    <w:p w14:paraId="7DB043C9" w14:textId="77777777" w:rsidR="00AC4100" w:rsidRDefault="00AC4100" w:rsidP="00013A05"/>
    <w:p w14:paraId="2AD12183" w14:textId="77777777" w:rsidR="00AC4100" w:rsidRDefault="00AC4100" w:rsidP="00013A05"/>
    <w:p w14:paraId="6882BF3D" w14:textId="579C7C4A" w:rsidR="00AC4100" w:rsidRDefault="00AC4100" w:rsidP="00013A05">
      <w:r>
        <w:rPr>
          <w:noProof/>
        </w:rPr>
        <w:lastRenderedPageBreak/>
        <w:drawing>
          <wp:inline distT="0" distB="0" distL="0" distR="0" wp14:anchorId="29591992" wp14:editId="732CF5CC">
            <wp:extent cx="5731510" cy="38741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874135"/>
                    </a:xfrm>
                    <a:prstGeom prst="rect">
                      <a:avLst/>
                    </a:prstGeom>
                  </pic:spPr>
                </pic:pic>
              </a:graphicData>
            </a:graphic>
          </wp:inline>
        </w:drawing>
      </w:r>
    </w:p>
    <w:p w14:paraId="589E7A39" w14:textId="77777777" w:rsidR="00AC4100" w:rsidRDefault="00AC4100" w:rsidP="00013A05">
      <w:r>
        <w:rPr>
          <w:noProof/>
        </w:rPr>
        <w:drawing>
          <wp:inline distT="0" distB="0" distL="0" distR="0" wp14:anchorId="550D7A46" wp14:editId="03164673">
            <wp:extent cx="5731510" cy="1632585"/>
            <wp:effectExtent l="0" t="0" r="254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632585"/>
                    </a:xfrm>
                    <a:prstGeom prst="rect">
                      <a:avLst/>
                    </a:prstGeom>
                  </pic:spPr>
                </pic:pic>
              </a:graphicData>
            </a:graphic>
          </wp:inline>
        </w:drawing>
      </w:r>
    </w:p>
    <w:p w14:paraId="265BCB2B" w14:textId="77777777" w:rsidR="00AC4100" w:rsidRDefault="00AC4100" w:rsidP="00013A05">
      <w:r>
        <w:rPr>
          <w:noProof/>
        </w:rPr>
        <w:drawing>
          <wp:inline distT="0" distB="0" distL="0" distR="0" wp14:anchorId="4B73EC83" wp14:editId="39F75EB4">
            <wp:extent cx="5731510" cy="51562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515620"/>
                    </a:xfrm>
                    <a:prstGeom prst="rect">
                      <a:avLst/>
                    </a:prstGeom>
                  </pic:spPr>
                </pic:pic>
              </a:graphicData>
            </a:graphic>
          </wp:inline>
        </w:drawing>
      </w:r>
    </w:p>
    <w:p w14:paraId="25458D46" w14:textId="77777777" w:rsidR="00AC4100" w:rsidRDefault="00AC4100" w:rsidP="00013A05"/>
    <w:p w14:paraId="20547896" w14:textId="77777777" w:rsidR="00AC4100" w:rsidRDefault="00AC4100" w:rsidP="00013A05">
      <w:r>
        <w:rPr>
          <w:noProof/>
        </w:rPr>
        <w:lastRenderedPageBreak/>
        <w:drawing>
          <wp:inline distT="0" distB="0" distL="0" distR="0" wp14:anchorId="37ADB1E3" wp14:editId="63AFED7D">
            <wp:extent cx="5731510" cy="2701290"/>
            <wp:effectExtent l="0" t="0" r="254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01290"/>
                    </a:xfrm>
                    <a:prstGeom prst="rect">
                      <a:avLst/>
                    </a:prstGeom>
                  </pic:spPr>
                </pic:pic>
              </a:graphicData>
            </a:graphic>
          </wp:inline>
        </w:drawing>
      </w:r>
    </w:p>
    <w:p w14:paraId="28D81248" w14:textId="790EB52A" w:rsidR="00117BFD" w:rsidRPr="00117BFD" w:rsidRDefault="00AC4100" w:rsidP="00013A05">
      <w:r>
        <w:rPr>
          <w:noProof/>
        </w:rPr>
        <w:drawing>
          <wp:inline distT="0" distB="0" distL="0" distR="0" wp14:anchorId="4448FFA6" wp14:editId="304B18F0">
            <wp:extent cx="5731510" cy="3423285"/>
            <wp:effectExtent l="0" t="0" r="254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423285"/>
                    </a:xfrm>
                    <a:prstGeom prst="rect">
                      <a:avLst/>
                    </a:prstGeom>
                  </pic:spPr>
                </pic:pic>
              </a:graphicData>
            </a:graphic>
          </wp:inline>
        </w:drawing>
      </w:r>
      <w:r w:rsidR="00117BFD">
        <w:br/>
      </w:r>
    </w:p>
    <w:p w14:paraId="04420F0E" w14:textId="77777777" w:rsidR="00DF6A54" w:rsidRDefault="00DF6A54" w:rsidP="006C52FB">
      <w:pPr>
        <w:spacing w:line="360" w:lineRule="auto"/>
        <w:jc w:val="both"/>
      </w:pPr>
    </w:p>
    <w:p w14:paraId="754836B8" w14:textId="77777777" w:rsidR="00DF6A54" w:rsidRPr="009378B6" w:rsidRDefault="00DF6A54" w:rsidP="006C52FB">
      <w:pPr>
        <w:spacing w:line="360" w:lineRule="auto"/>
        <w:jc w:val="both"/>
      </w:pPr>
      <w:r>
        <w:t xml:space="preserve">  </w:t>
      </w:r>
    </w:p>
    <w:p w14:paraId="6E68183E" w14:textId="77777777" w:rsidR="00F41207" w:rsidRPr="00F41207" w:rsidRDefault="00F41207" w:rsidP="00013A05"/>
    <w:p w14:paraId="2A76F5D7" w14:textId="77777777" w:rsidR="00F41207" w:rsidRDefault="00F41207" w:rsidP="006C52FB">
      <w:pPr>
        <w:spacing w:line="360" w:lineRule="auto"/>
        <w:jc w:val="both"/>
      </w:pPr>
    </w:p>
    <w:p w14:paraId="30C20190" w14:textId="77777777" w:rsidR="00F41207" w:rsidRPr="00F41207" w:rsidRDefault="00F41207" w:rsidP="006C52FB">
      <w:pPr>
        <w:spacing w:line="360" w:lineRule="auto"/>
        <w:jc w:val="both"/>
      </w:pPr>
    </w:p>
    <w:p w14:paraId="1DC2BD98" w14:textId="77777777" w:rsidR="00F41207" w:rsidRPr="00F41207" w:rsidRDefault="00F41207" w:rsidP="006C52FB">
      <w:pPr>
        <w:spacing w:line="360" w:lineRule="auto"/>
        <w:jc w:val="both"/>
      </w:pPr>
    </w:p>
    <w:p w14:paraId="52F0203F" w14:textId="77777777" w:rsidR="007C4CEC" w:rsidRPr="009C206E" w:rsidRDefault="007C4CEC" w:rsidP="00BE7DCF">
      <w:pPr>
        <w:pStyle w:val="Heading1"/>
      </w:pPr>
      <w:r w:rsidRPr="009C206E">
        <w:lastRenderedPageBreak/>
        <w:t xml:space="preserve">Implementing functional requirement </w:t>
      </w:r>
    </w:p>
    <w:p w14:paraId="6111FB48" w14:textId="77777777" w:rsidR="007C4CEC" w:rsidRPr="009C206E" w:rsidRDefault="007C4CEC" w:rsidP="00BE7DCF">
      <w:pPr>
        <w:pStyle w:val="Heading2"/>
        <w:numPr>
          <w:ilvl w:val="0"/>
          <w:numId w:val="18"/>
        </w:numPr>
      </w:pPr>
      <w:r w:rsidRPr="009C206E">
        <w:t>Codes and its explanation</w:t>
      </w:r>
    </w:p>
    <w:p w14:paraId="09E1F6AA" w14:textId="77777777" w:rsidR="007C4CEC" w:rsidRDefault="007C4CEC" w:rsidP="00BE7DCF">
      <w:pPr>
        <w:pStyle w:val="Heading2"/>
        <w:numPr>
          <w:ilvl w:val="0"/>
          <w:numId w:val="18"/>
        </w:numPr>
      </w:pPr>
      <w:r w:rsidRPr="009C206E">
        <w:t>Use of Version control (Screenshots of logs)</w:t>
      </w:r>
    </w:p>
    <w:p w14:paraId="3CC094C0" w14:textId="77777777" w:rsidR="00BE7DCF" w:rsidRDefault="00BE7DCF" w:rsidP="00BE7DCF"/>
    <w:p w14:paraId="43175E0B" w14:textId="77777777" w:rsidR="00BE7DCF" w:rsidRPr="00BE7DCF" w:rsidRDefault="00BE7DCF" w:rsidP="00BE7DCF">
      <w:r>
        <w:rPr>
          <w:noProof/>
        </w:rPr>
        <w:drawing>
          <wp:inline distT="0" distB="0" distL="0" distR="0" wp14:anchorId="6BFBB274" wp14:editId="31F9EC5A">
            <wp:extent cx="5391150" cy="347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2928" r="2236"/>
                    <a:stretch/>
                  </pic:blipFill>
                  <pic:spPr bwMode="auto">
                    <a:xfrm>
                      <a:off x="0" y="0"/>
                      <a:ext cx="5394725" cy="3475754"/>
                    </a:xfrm>
                    <a:prstGeom prst="rect">
                      <a:avLst/>
                    </a:prstGeom>
                    <a:ln>
                      <a:noFill/>
                    </a:ln>
                    <a:extLst>
                      <a:ext uri="{53640926-AAD7-44D8-BBD7-CCE9431645EC}">
                        <a14:shadowObscured xmlns:a14="http://schemas.microsoft.com/office/drawing/2010/main"/>
                      </a:ext>
                    </a:extLst>
                  </pic:spPr>
                </pic:pic>
              </a:graphicData>
            </a:graphic>
          </wp:inline>
        </w:drawing>
      </w:r>
    </w:p>
    <w:p w14:paraId="727FB318" w14:textId="77777777" w:rsidR="00EA691A" w:rsidRPr="00EA691A" w:rsidRDefault="00EA691A" w:rsidP="00EA691A">
      <w:pPr>
        <w:spacing w:after="160" w:line="360" w:lineRule="auto"/>
        <w:jc w:val="both"/>
        <w:rPr>
          <w:rFonts w:cs="Arial"/>
          <w:szCs w:val="24"/>
        </w:rPr>
      </w:pPr>
    </w:p>
    <w:p w14:paraId="28069D86" w14:textId="77777777" w:rsidR="007C4CEC" w:rsidRPr="009C206E" w:rsidRDefault="007C4CEC" w:rsidP="006C52FB">
      <w:pPr>
        <w:spacing w:line="360" w:lineRule="auto"/>
        <w:jc w:val="both"/>
        <w:rPr>
          <w:rFonts w:cs="Arial"/>
          <w:szCs w:val="24"/>
        </w:rPr>
      </w:pPr>
    </w:p>
    <w:p w14:paraId="20D5F69F" w14:textId="77777777" w:rsidR="007C4CEC" w:rsidRPr="009C206E" w:rsidRDefault="007C4CEC" w:rsidP="006C52FB">
      <w:pPr>
        <w:spacing w:after="160" w:line="360" w:lineRule="auto"/>
        <w:jc w:val="both"/>
        <w:rPr>
          <w:rFonts w:cs="Arial"/>
          <w:szCs w:val="24"/>
        </w:rPr>
      </w:pPr>
      <w:r w:rsidRPr="009C206E">
        <w:rPr>
          <w:rFonts w:cs="Arial"/>
          <w:szCs w:val="24"/>
        </w:rPr>
        <w:br w:type="page"/>
      </w:r>
    </w:p>
    <w:p w14:paraId="4B62FC8A" w14:textId="77777777" w:rsidR="007C4CEC" w:rsidRPr="009C206E" w:rsidRDefault="007C4CEC" w:rsidP="006C52FB">
      <w:pPr>
        <w:pStyle w:val="Heading1"/>
        <w:spacing w:line="360" w:lineRule="auto"/>
        <w:jc w:val="both"/>
        <w:rPr>
          <w:rFonts w:cs="Arial"/>
        </w:rPr>
      </w:pPr>
      <w:r w:rsidRPr="009C206E">
        <w:rPr>
          <w:rFonts w:cs="Arial"/>
        </w:rPr>
        <w:lastRenderedPageBreak/>
        <w:t>Appendix 2</w:t>
      </w:r>
    </w:p>
    <w:p w14:paraId="2F7F1E9D" w14:textId="77777777" w:rsidR="007C4CEC" w:rsidRPr="009C206E" w:rsidRDefault="007C4CEC" w:rsidP="006C52FB">
      <w:pPr>
        <w:pStyle w:val="ListParagraph"/>
        <w:numPr>
          <w:ilvl w:val="0"/>
          <w:numId w:val="9"/>
        </w:numPr>
        <w:spacing w:line="360" w:lineRule="auto"/>
        <w:jc w:val="both"/>
        <w:rPr>
          <w:rFonts w:cs="Arial"/>
          <w:szCs w:val="24"/>
        </w:rPr>
      </w:pPr>
      <w:r w:rsidRPr="009C206E">
        <w:rPr>
          <w:rFonts w:cs="Arial"/>
          <w:szCs w:val="24"/>
        </w:rPr>
        <w:t>Evidences of Good communication and file sharing</w:t>
      </w:r>
    </w:p>
    <w:p w14:paraId="3AC636C4" w14:textId="77777777" w:rsidR="007C4CEC" w:rsidRPr="009C206E" w:rsidRDefault="009C206E" w:rsidP="006C52FB">
      <w:pPr>
        <w:pStyle w:val="ListParagraph"/>
        <w:numPr>
          <w:ilvl w:val="0"/>
          <w:numId w:val="9"/>
        </w:numPr>
        <w:spacing w:line="360" w:lineRule="auto"/>
        <w:jc w:val="both"/>
        <w:rPr>
          <w:rFonts w:cs="Arial"/>
          <w:szCs w:val="24"/>
        </w:rPr>
      </w:pPr>
      <w:r w:rsidRPr="009C206E">
        <w:rPr>
          <w:rFonts w:cs="Arial"/>
          <w:szCs w:val="24"/>
        </w:rPr>
        <w:t xml:space="preserve">Evidences of </w:t>
      </w:r>
      <w:r w:rsidR="007C4CEC" w:rsidRPr="009C206E">
        <w:rPr>
          <w:rFonts w:cs="Arial"/>
          <w:szCs w:val="24"/>
        </w:rPr>
        <w:t>Continuing Personal Development (CPD)</w:t>
      </w:r>
    </w:p>
    <w:p w14:paraId="612FCCDA" w14:textId="04712099" w:rsidR="009C206E" w:rsidRDefault="009C206E" w:rsidP="006C52FB">
      <w:pPr>
        <w:pStyle w:val="ListParagraph"/>
        <w:numPr>
          <w:ilvl w:val="0"/>
          <w:numId w:val="9"/>
        </w:numPr>
        <w:spacing w:line="360" w:lineRule="auto"/>
        <w:jc w:val="both"/>
        <w:rPr>
          <w:rFonts w:cs="Arial"/>
          <w:szCs w:val="24"/>
        </w:rPr>
      </w:pPr>
      <w:r w:rsidRPr="009C206E">
        <w:rPr>
          <w:rFonts w:cs="Arial"/>
          <w:szCs w:val="24"/>
        </w:rPr>
        <w:t>Evidences of Issue tracking</w:t>
      </w:r>
    </w:p>
    <w:p w14:paraId="02FC348C" w14:textId="77777777" w:rsidR="00A6056E" w:rsidRPr="009C206E" w:rsidRDefault="00A6056E" w:rsidP="006C52FB">
      <w:pPr>
        <w:pStyle w:val="ListParagraph"/>
        <w:numPr>
          <w:ilvl w:val="0"/>
          <w:numId w:val="9"/>
        </w:numPr>
        <w:spacing w:line="360" w:lineRule="auto"/>
        <w:jc w:val="both"/>
        <w:rPr>
          <w:rFonts w:cs="Arial"/>
          <w:szCs w:val="24"/>
        </w:rPr>
      </w:pPr>
    </w:p>
    <w:p w14:paraId="01D2A443" w14:textId="77777777" w:rsidR="009C206E" w:rsidRPr="009C206E" w:rsidRDefault="009C206E" w:rsidP="006C52FB">
      <w:pPr>
        <w:tabs>
          <w:tab w:val="left" w:pos="5184"/>
        </w:tabs>
        <w:spacing w:line="360" w:lineRule="auto"/>
        <w:jc w:val="both"/>
        <w:rPr>
          <w:rFonts w:eastAsiaTheme="majorEastAsia" w:cs="Arial"/>
          <w:b/>
          <w:bCs/>
          <w:color w:val="4472C4" w:themeColor="accent1"/>
          <w:szCs w:val="24"/>
        </w:rPr>
      </w:pPr>
    </w:p>
    <w:p w14:paraId="08F44262" w14:textId="77777777" w:rsidR="009C206E" w:rsidRPr="009C206E" w:rsidRDefault="009C206E" w:rsidP="006C52FB">
      <w:pPr>
        <w:tabs>
          <w:tab w:val="left" w:pos="5184"/>
        </w:tabs>
        <w:spacing w:line="360" w:lineRule="auto"/>
        <w:jc w:val="both"/>
        <w:rPr>
          <w:rFonts w:eastAsiaTheme="majorEastAsia" w:cs="Arial"/>
          <w:b/>
          <w:bCs/>
          <w:color w:val="4472C4" w:themeColor="accent1"/>
          <w:szCs w:val="24"/>
        </w:rPr>
      </w:pPr>
    </w:p>
    <w:p w14:paraId="1DA36B3E" w14:textId="77777777" w:rsidR="009C206E" w:rsidRPr="009C206E" w:rsidRDefault="009C206E" w:rsidP="006C52FB">
      <w:pPr>
        <w:tabs>
          <w:tab w:val="left" w:pos="5184"/>
        </w:tabs>
        <w:spacing w:line="360" w:lineRule="auto"/>
        <w:jc w:val="both"/>
        <w:rPr>
          <w:rFonts w:eastAsiaTheme="majorEastAsia" w:cs="Arial"/>
          <w:b/>
          <w:bCs/>
          <w:color w:val="4472C4" w:themeColor="accent1"/>
          <w:szCs w:val="24"/>
        </w:rPr>
      </w:pPr>
    </w:p>
    <w:p w14:paraId="2155F87E" w14:textId="77777777" w:rsidR="007C4CEC" w:rsidRPr="009C206E" w:rsidRDefault="007C4CEC" w:rsidP="006C52FB">
      <w:pPr>
        <w:spacing w:line="360" w:lineRule="auto"/>
        <w:jc w:val="both"/>
        <w:rPr>
          <w:rFonts w:cs="Arial"/>
          <w:szCs w:val="24"/>
        </w:rPr>
      </w:pPr>
    </w:p>
    <w:p w14:paraId="7A2AAF3B" w14:textId="77777777" w:rsidR="007C4CEC" w:rsidRPr="009C206E" w:rsidRDefault="007C4CEC" w:rsidP="006C52FB">
      <w:pPr>
        <w:spacing w:line="360" w:lineRule="auto"/>
        <w:jc w:val="both"/>
        <w:rPr>
          <w:rFonts w:cs="Arial"/>
          <w:szCs w:val="24"/>
        </w:rPr>
      </w:pPr>
    </w:p>
    <w:p w14:paraId="52916E7E" w14:textId="77777777" w:rsidR="00856DC6" w:rsidRDefault="00856DC6" w:rsidP="006C52FB">
      <w:pPr>
        <w:spacing w:after="160" w:line="360" w:lineRule="auto"/>
        <w:jc w:val="both"/>
        <w:rPr>
          <w:rFonts w:cs="Arial"/>
          <w:szCs w:val="24"/>
        </w:rPr>
      </w:pPr>
      <w:r>
        <w:rPr>
          <w:rFonts w:cs="Arial"/>
          <w:szCs w:val="24"/>
        </w:rPr>
        <w:br w:type="page"/>
      </w:r>
    </w:p>
    <w:p w14:paraId="3048CA57" w14:textId="77777777" w:rsidR="007C4CEC" w:rsidRPr="00856DC6" w:rsidRDefault="00856DC6" w:rsidP="006C52FB">
      <w:pPr>
        <w:pStyle w:val="Heading1"/>
        <w:spacing w:line="360" w:lineRule="auto"/>
        <w:jc w:val="both"/>
        <w:rPr>
          <w:rFonts w:cs="Arial"/>
        </w:rPr>
      </w:pPr>
      <w:r w:rsidRPr="00856DC6">
        <w:rPr>
          <w:rFonts w:cs="Arial"/>
        </w:rPr>
        <w:lastRenderedPageBreak/>
        <w:t xml:space="preserve">References </w:t>
      </w:r>
    </w:p>
    <w:sectPr w:rsidR="007C4CEC" w:rsidRPr="00856D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C4463"/>
    <w:multiLevelType w:val="hybridMultilevel"/>
    <w:tmpl w:val="7A00D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7404E"/>
    <w:multiLevelType w:val="hybridMultilevel"/>
    <w:tmpl w:val="25A69F40"/>
    <w:lvl w:ilvl="0" w:tplc="CCC2E7E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8D63F9"/>
    <w:multiLevelType w:val="hybridMultilevel"/>
    <w:tmpl w:val="65EED234"/>
    <w:lvl w:ilvl="0" w:tplc="38B4DDEC">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69260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3E66B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E80165"/>
    <w:multiLevelType w:val="hybridMultilevel"/>
    <w:tmpl w:val="958A6466"/>
    <w:lvl w:ilvl="0" w:tplc="3A74F8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AC78F9"/>
    <w:multiLevelType w:val="hybridMultilevel"/>
    <w:tmpl w:val="EB6C4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C943D1"/>
    <w:multiLevelType w:val="multilevel"/>
    <w:tmpl w:val="870093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E390728"/>
    <w:multiLevelType w:val="multilevel"/>
    <w:tmpl w:val="083C64F0"/>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06C4B4A"/>
    <w:multiLevelType w:val="hybridMultilevel"/>
    <w:tmpl w:val="39A835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ED24D3"/>
    <w:multiLevelType w:val="hybridMultilevel"/>
    <w:tmpl w:val="020CEFDA"/>
    <w:lvl w:ilvl="0" w:tplc="38AA645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4265A5"/>
    <w:multiLevelType w:val="hybridMultilevel"/>
    <w:tmpl w:val="8FE0F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0057DD"/>
    <w:multiLevelType w:val="multilevel"/>
    <w:tmpl w:val="E1AAEF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B136785"/>
    <w:multiLevelType w:val="hybridMultilevel"/>
    <w:tmpl w:val="342857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18647A"/>
    <w:multiLevelType w:val="hybridMultilevel"/>
    <w:tmpl w:val="9C9EF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FF72BC"/>
    <w:multiLevelType w:val="hybridMultilevel"/>
    <w:tmpl w:val="CCF421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2123D6"/>
    <w:multiLevelType w:val="hybridMultilevel"/>
    <w:tmpl w:val="094AA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EA6DC0"/>
    <w:multiLevelType w:val="hybridMultilevel"/>
    <w:tmpl w:val="3ECA2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E33F43"/>
    <w:multiLevelType w:val="hybridMultilevel"/>
    <w:tmpl w:val="10282C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E0A95"/>
    <w:multiLevelType w:val="hybridMultilevel"/>
    <w:tmpl w:val="3424B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0"/>
  </w:num>
  <w:num w:numId="4">
    <w:abstractNumId w:val="12"/>
  </w:num>
  <w:num w:numId="5">
    <w:abstractNumId w:val="8"/>
  </w:num>
  <w:num w:numId="6">
    <w:abstractNumId w:val="0"/>
  </w:num>
  <w:num w:numId="7">
    <w:abstractNumId w:val="11"/>
  </w:num>
  <w:num w:numId="8">
    <w:abstractNumId w:val="3"/>
  </w:num>
  <w:num w:numId="9">
    <w:abstractNumId w:val="4"/>
  </w:num>
  <w:num w:numId="10">
    <w:abstractNumId w:val="16"/>
  </w:num>
  <w:num w:numId="11">
    <w:abstractNumId w:val="7"/>
  </w:num>
  <w:num w:numId="12">
    <w:abstractNumId w:val="15"/>
  </w:num>
  <w:num w:numId="13">
    <w:abstractNumId w:val="9"/>
  </w:num>
  <w:num w:numId="14">
    <w:abstractNumId w:val="14"/>
  </w:num>
  <w:num w:numId="15">
    <w:abstractNumId w:val="13"/>
  </w:num>
  <w:num w:numId="16">
    <w:abstractNumId w:val="6"/>
  </w:num>
  <w:num w:numId="17">
    <w:abstractNumId w:val="17"/>
  </w:num>
  <w:num w:numId="18">
    <w:abstractNumId w:val="18"/>
  </w:num>
  <w:num w:numId="19">
    <w:abstractNumId w:val="5"/>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rU0MrYwMTOzNDNQ0lEKTi0uzszPAykwrQUAGk4DtSwAAAA="/>
  </w:docVars>
  <w:rsids>
    <w:rsidRoot w:val="00A6661C"/>
    <w:rsid w:val="00013A05"/>
    <w:rsid w:val="000518FB"/>
    <w:rsid w:val="000858DC"/>
    <w:rsid w:val="00087DA2"/>
    <w:rsid w:val="00116D5F"/>
    <w:rsid w:val="00117BFD"/>
    <w:rsid w:val="0015162D"/>
    <w:rsid w:val="0024470D"/>
    <w:rsid w:val="00261C34"/>
    <w:rsid w:val="002C2F8C"/>
    <w:rsid w:val="00335931"/>
    <w:rsid w:val="0035768E"/>
    <w:rsid w:val="00374541"/>
    <w:rsid w:val="003756E2"/>
    <w:rsid w:val="0038702B"/>
    <w:rsid w:val="003C1496"/>
    <w:rsid w:val="004F03B5"/>
    <w:rsid w:val="00526230"/>
    <w:rsid w:val="00576B97"/>
    <w:rsid w:val="005B6276"/>
    <w:rsid w:val="006C52FB"/>
    <w:rsid w:val="006D2098"/>
    <w:rsid w:val="006E70BC"/>
    <w:rsid w:val="007C4CEC"/>
    <w:rsid w:val="007E395F"/>
    <w:rsid w:val="008054D4"/>
    <w:rsid w:val="00812508"/>
    <w:rsid w:val="00856DC6"/>
    <w:rsid w:val="008810DF"/>
    <w:rsid w:val="00886216"/>
    <w:rsid w:val="00907FA2"/>
    <w:rsid w:val="009378B6"/>
    <w:rsid w:val="00954311"/>
    <w:rsid w:val="00985266"/>
    <w:rsid w:val="009B73B9"/>
    <w:rsid w:val="009C206E"/>
    <w:rsid w:val="009D2396"/>
    <w:rsid w:val="00A6056E"/>
    <w:rsid w:val="00A6661C"/>
    <w:rsid w:val="00AC4100"/>
    <w:rsid w:val="00AF4C80"/>
    <w:rsid w:val="00BB5139"/>
    <w:rsid w:val="00BE7DCF"/>
    <w:rsid w:val="00C11221"/>
    <w:rsid w:val="00C216C5"/>
    <w:rsid w:val="00CE29A4"/>
    <w:rsid w:val="00DA2686"/>
    <w:rsid w:val="00DA7DC7"/>
    <w:rsid w:val="00DF6A54"/>
    <w:rsid w:val="00E22577"/>
    <w:rsid w:val="00E248D4"/>
    <w:rsid w:val="00EA691A"/>
    <w:rsid w:val="00F41207"/>
    <w:rsid w:val="00FB302F"/>
    <w:rsid w:val="00FB3EC2"/>
    <w:rsid w:val="00FC3B9B"/>
    <w:rsid w:val="00FC7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C6B85"/>
  <w15:chartTrackingRefBased/>
  <w15:docId w15:val="{57E200FB-21C8-43ED-9E58-BEEACE333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139"/>
    <w:pPr>
      <w:spacing w:after="200" w:line="276" w:lineRule="auto"/>
    </w:pPr>
    <w:rPr>
      <w:rFonts w:ascii="Arial" w:hAnsi="Arial"/>
      <w:color w:val="000000" w:themeColor="text1"/>
      <w:sz w:val="24"/>
      <w:lang w:val="en-GB"/>
    </w:rPr>
  </w:style>
  <w:style w:type="paragraph" w:styleId="Heading1">
    <w:name w:val="heading 1"/>
    <w:basedOn w:val="Normal"/>
    <w:next w:val="Normal"/>
    <w:link w:val="Heading1Char"/>
    <w:autoRedefine/>
    <w:uiPriority w:val="9"/>
    <w:qFormat/>
    <w:rsid w:val="00F41207"/>
    <w:pPr>
      <w:keepNext/>
      <w:keepLines/>
      <w:spacing w:before="480" w:after="0"/>
      <w:outlineLvl w:val="0"/>
    </w:pPr>
    <w:rPr>
      <w:rFonts w:eastAsiaTheme="majorEastAsia" w:cstheme="majorBidi"/>
      <w:b/>
      <w:bCs/>
      <w:color w:val="323E4F" w:themeColor="text2" w:themeShade="BF"/>
      <w:sz w:val="28"/>
      <w:szCs w:val="28"/>
    </w:rPr>
  </w:style>
  <w:style w:type="paragraph" w:styleId="Heading2">
    <w:name w:val="heading 2"/>
    <w:basedOn w:val="Normal"/>
    <w:next w:val="Normal"/>
    <w:link w:val="Heading2Char"/>
    <w:uiPriority w:val="9"/>
    <w:unhideWhenUsed/>
    <w:qFormat/>
    <w:rsid w:val="00F41207"/>
    <w:pPr>
      <w:keepNext/>
      <w:keepLines/>
      <w:spacing w:before="200" w:after="0"/>
      <w:outlineLvl w:val="1"/>
    </w:pPr>
    <w:rPr>
      <w:rFonts w:eastAsiaTheme="majorEastAsia" w:cstheme="majorBidi"/>
      <w:b/>
      <w:bCs/>
      <w:color w:val="2F5496" w:themeColor="accent1" w:themeShade="BF"/>
      <w:sz w:val="28"/>
      <w:szCs w:val="26"/>
    </w:rPr>
  </w:style>
  <w:style w:type="paragraph" w:styleId="Heading3">
    <w:name w:val="heading 3"/>
    <w:basedOn w:val="Normal"/>
    <w:next w:val="Normal"/>
    <w:link w:val="Heading3Char"/>
    <w:autoRedefine/>
    <w:uiPriority w:val="9"/>
    <w:unhideWhenUsed/>
    <w:qFormat/>
    <w:rsid w:val="00886216"/>
    <w:pPr>
      <w:keepNext/>
      <w:keepLines/>
      <w:spacing w:before="40" w:after="0"/>
      <w:outlineLvl w:val="2"/>
    </w:pPr>
    <w:rPr>
      <w:rFonts w:eastAsiaTheme="majorEastAsia" w:cstheme="majorBidi"/>
      <w:color w:val="2E74B5" w:themeColor="accent5" w:themeShade="BF"/>
      <w:sz w:val="28"/>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207"/>
    <w:rPr>
      <w:rFonts w:ascii="Arial" w:eastAsiaTheme="majorEastAsia" w:hAnsi="Arial" w:cstheme="majorBidi"/>
      <w:b/>
      <w:bCs/>
      <w:color w:val="323E4F" w:themeColor="text2" w:themeShade="BF"/>
      <w:sz w:val="28"/>
      <w:szCs w:val="28"/>
      <w:lang w:val="en-GB"/>
    </w:rPr>
  </w:style>
  <w:style w:type="character" w:customStyle="1" w:styleId="Heading2Char">
    <w:name w:val="Heading 2 Char"/>
    <w:basedOn w:val="DefaultParagraphFont"/>
    <w:link w:val="Heading2"/>
    <w:uiPriority w:val="9"/>
    <w:rsid w:val="00F41207"/>
    <w:rPr>
      <w:rFonts w:ascii="Arial" w:eastAsiaTheme="majorEastAsia" w:hAnsi="Arial" w:cstheme="majorBidi"/>
      <w:b/>
      <w:bCs/>
      <w:color w:val="2F5496" w:themeColor="accent1" w:themeShade="BF"/>
      <w:sz w:val="28"/>
      <w:szCs w:val="26"/>
      <w:lang w:val="en-GB"/>
    </w:rPr>
  </w:style>
  <w:style w:type="table" w:styleId="TableGrid">
    <w:name w:val="Table Grid"/>
    <w:basedOn w:val="TableNormal"/>
    <w:uiPriority w:val="59"/>
    <w:rsid w:val="00A6661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61C"/>
    <w:pPr>
      <w:ind w:left="720"/>
      <w:contextualSpacing/>
    </w:pPr>
  </w:style>
  <w:style w:type="paragraph" w:customStyle="1" w:styleId="table-content">
    <w:name w:val="table-content"/>
    <w:basedOn w:val="Normal"/>
    <w:link w:val="table-contentChar"/>
    <w:qFormat/>
    <w:rsid w:val="0024470D"/>
    <w:pPr>
      <w:spacing w:after="0" w:line="240" w:lineRule="auto"/>
    </w:pPr>
    <w:rPr>
      <w:rFonts w:ascii="Times New Roman" w:hAnsi="Times New Roman" w:cs="Times New Roman"/>
      <w:szCs w:val="24"/>
      <w:lang w:val="en-US"/>
    </w:rPr>
  </w:style>
  <w:style w:type="character" w:customStyle="1" w:styleId="table-contentChar">
    <w:name w:val="table-content Char"/>
    <w:basedOn w:val="DefaultParagraphFont"/>
    <w:link w:val="table-content"/>
    <w:rsid w:val="0024470D"/>
    <w:rPr>
      <w:rFonts w:ascii="Times New Roman" w:hAnsi="Times New Roman" w:cs="Times New Roman"/>
      <w:sz w:val="24"/>
      <w:szCs w:val="24"/>
    </w:rPr>
  </w:style>
  <w:style w:type="paragraph" w:styleId="NoSpacing">
    <w:name w:val="No Spacing"/>
    <w:uiPriority w:val="1"/>
    <w:qFormat/>
    <w:rsid w:val="00F41207"/>
    <w:pPr>
      <w:spacing w:after="0" w:line="240" w:lineRule="auto"/>
    </w:pPr>
    <w:rPr>
      <w:rFonts w:ascii="Arial" w:hAnsi="Arial"/>
      <w:color w:val="000000" w:themeColor="text1"/>
      <w:sz w:val="24"/>
      <w:lang w:val="en-GB"/>
    </w:rPr>
  </w:style>
  <w:style w:type="character" w:customStyle="1" w:styleId="Heading3Char">
    <w:name w:val="Heading 3 Char"/>
    <w:basedOn w:val="DefaultParagraphFont"/>
    <w:link w:val="Heading3"/>
    <w:uiPriority w:val="9"/>
    <w:rsid w:val="00886216"/>
    <w:rPr>
      <w:rFonts w:ascii="Arial" w:eastAsiaTheme="majorEastAsia" w:hAnsi="Arial" w:cstheme="majorBidi"/>
      <w:color w:val="2E74B5" w:themeColor="accent5" w:themeShade="BF"/>
      <w:sz w:val="28"/>
      <w:szCs w:val="24"/>
      <w:lang w:val="en-GB"/>
    </w:rPr>
  </w:style>
  <w:style w:type="paragraph" w:customStyle="1" w:styleId="q-text">
    <w:name w:val="q-text"/>
    <w:basedOn w:val="Normal"/>
    <w:rsid w:val="00FB302F"/>
    <w:pPr>
      <w:spacing w:before="100" w:beforeAutospacing="1" w:after="100" w:afterAutospacing="1" w:line="240" w:lineRule="auto"/>
    </w:pPr>
    <w:rPr>
      <w:rFonts w:ascii="Times New Roman" w:eastAsia="Times New Roman" w:hAnsi="Times New Roman" w:cs="Times New Roman"/>
      <w:color w:val="auto"/>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098855">
      <w:bodyDiv w:val="1"/>
      <w:marLeft w:val="0"/>
      <w:marRight w:val="0"/>
      <w:marTop w:val="0"/>
      <w:marBottom w:val="0"/>
      <w:divBdr>
        <w:top w:val="none" w:sz="0" w:space="0" w:color="auto"/>
        <w:left w:val="none" w:sz="0" w:space="0" w:color="auto"/>
        <w:bottom w:val="none" w:sz="0" w:space="0" w:color="auto"/>
        <w:right w:val="none" w:sz="0" w:space="0" w:color="auto"/>
      </w:divBdr>
    </w:div>
    <w:div w:id="838617379">
      <w:bodyDiv w:val="1"/>
      <w:marLeft w:val="0"/>
      <w:marRight w:val="0"/>
      <w:marTop w:val="0"/>
      <w:marBottom w:val="0"/>
      <w:divBdr>
        <w:top w:val="none" w:sz="0" w:space="0" w:color="auto"/>
        <w:left w:val="none" w:sz="0" w:space="0" w:color="auto"/>
        <w:bottom w:val="none" w:sz="0" w:space="0" w:color="auto"/>
        <w:right w:val="none" w:sz="0" w:space="0" w:color="auto"/>
      </w:divBdr>
    </w:div>
    <w:div w:id="1387802577">
      <w:bodyDiv w:val="1"/>
      <w:marLeft w:val="0"/>
      <w:marRight w:val="0"/>
      <w:marTop w:val="0"/>
      <w:marBottom w:val="0"/>
      <w:divBdr>
        <w:top w:val="none" w:sz="0" w:space="0" w:color="auto"/>
        <w:left w:val="none" w:sz="0" w:space="0" w:color="auto"/>
        <w:bottom w:val="none" w:sz="0" w:space="0" w:color="auto"/>
        <w:right w:val="none" w:sz="0" w:space="0" w:color="auto"/>
      </w:divBdr>
    </w:div>
    <w:div w:id="1495956067">
      <w:bodyDiv w:val="1"/>
      <w:marLeft w:val="0"/>
      <w:marRight w:val="0"/>
      <w:marTop w:val="0"/>
      <w:marBottom w:val="0"/>
      <w:divBdr>
        <w:top w:val="none" w:sz="0" w:space="0" w:color="auto"/>
        <w:left w:val="none" w:sz="0" w:space="0" w:color="auto"/>
        <w:bottom w:val="none" w:sz="0" w:space="0" w:color="auto"/>
        <w:right w:val="none" w:sz="0" w:space="0" w:color="auto"/>
      </w:divBdr>
    </w:div>
    <w:div w:id="1553350225">
      <w:bodyDiv w:val="1"/>
      <w:marLeft w:val="0"/>
      <w:marRight w:val="0"/>
      <w:marTop w:val="0"/>
      <w:marBottom w:val="0"/>
      <w:divBdr>
        <w:top w:val="none" w:sz="0" w:space="0" w:color="auto"/>
        <w:left w:val="none" w:sz="0" w:space="0" w:color="auto"/>
        <w:bottom w:val="none" w:sz="0" w:space="0" w:color="auto"/>
        <w:right w:val="none" w:sz="0" w:space="0" w:color="auto"/>
      </w:divBdr>
    </w:div>
    <w:div w:id="1637300984">
      <w:bodyDiv w:val="1"/>
      <w:marLeft w:val="0"/>
      <w:marRight w:val="0"/>
      <w:marTop w:val="0"/>
      <w:marBottom w:val="0"/>
      <w:divBdr>
        <w:top w:val="none" w:sz="0" w:space="0" w:color="auto"/>
        <w:left w:val="none" w:sz="0" w:space="0" w:color="auto"/>
        <w:bottom w:val="none" w:sz="0" w:space="0" w:color="auto"/>
        <w:right w:val="none" w:sz="0" w:space="0" w:color="auto"/>
      </w:divBdr>
    </w:div>
    <w:div w:id="1662080636">
      <w:bodyDiv w:val="1"/>
      <w:marLeft w:val="0"/>
      <w:marRight w:val="0"/>
      <w:marTop w:val="0"/>
      <w:marBottom w:val="0"/>
      <w:divBdr>
        <w:top w:val="none" w:sz="0" w:space="0" w:color="auto"/>
        <w:left w:val="none" w:sz="0" w:space="0" w:color="auto"/>
        <w:bottom w:val="none" w:sz="0" w:space="0" w:color="auto"/>
        <w:right w:val="none" w:sz="0" w:space="0" w:color="auto"/>
      </w:divBdr>
    </w:div>
    <w:div w:id="1909536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sv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BFAF329A32F38468098958A392B64CE" ma:contentTypeVersion="4" ma:contentTypeDescription="Create a new document." ma:contentTypeScope="" ma:versionID="97749f0eca5844ac486b6343f3f48ff9">
  <xsd:schema xmlns:xsd="http://www.w3.org/2001/XMLSchema" xmlns:xs="http://www.w3.org/2001/XMLSchema" xmlns:p="http://schemas.microsoft.com/office/2006/metadata/properties" xmlns:ns3="8fa9ec10-d83f-4733-97c5-090bf937cc91" targetNamespace="http://schemas.microsoft.com/office/2006/metadata/properties" ma:root="true" ma:fieldsID="04792e6d69124a95c69268a92b29f8e6" ns3:_="">
    <xsd:import namespace="8fa9ec10-d83f-4733-97c5-090bf937cc9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a9ec10-d83f-4733-97c5-090bf937cc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The21</b:Tag>
    <b:SourceType>InternetSite</b:SourceType>
    <b:Guid>{4F256FD7-F7BD-4084-976E-4240E3731523}</b:Guid>
    <b:Title>The Economic Times</b:Title>
    <b:YearAccessed>2021</b:YearAccessed>
    <b:MonthAccessed>may</b:MonthAccessed>
    <b:DayAccessed>1</b:DayAccessed>
    <b:URL>https://economictimes.indiatimes.com/definition/debugging</b:URL>
    <b:Author>
      <b:Author>
        <b:Corporate>The Economic Times</b:Corporate>
      </b:Author>
    </b:Author>
    <b:RefOrder>1</b:RefOrder>
  </b:Source>
</b:Sources>
</file>

<file path=customXml/itemProps1.xml><?xml version="1.0" encoding="utf-8"?>
<ds:datastoreItem xmlns:ds="http://schemas.openxmlformats.org/officeDocument/2006/customXml" ds:itemID="{5660124F-F9B7-413C-89E5-55339A644DC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E17FFA-2D1D-4C52-8B59-85009E0DD3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a9ec10-d83f-4733-97c5-090bf937cc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6315C6-A038-4BB2-B2D2-02382CF641F5}">
  <ds:schemaRefs>
    <ds:schemaRef ds:uri="http://schemas.microsoft.com/sharepoint/v3/contenttype/forms"/>
  </ds:schemaRefs>
</ds:datastoreItem>
</file>

<file path=customXml/itemProps4.xml><?xml version="1.0" encoding="utf-8"?>
<ds:datastoreItem xmlns:ds="http://schemas.openxmlformats.org/officeDocument/2006/customXml" ds:itemID="{E460F64F-1AA1-4E9D-8FD5-5A99D56A7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15</Pages>
  <Words>696</Words>
  <Characters>39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Thapa, Pritisma</cp:lastModifiedBy>
  <cp:revision>8</cp:revision>
  <dcterms:created xsi:type="dcterms:W3CDTF">2021-04-15T16:06:00Z</dcterms:created>
  <dcterms:modified xsi:type="dcterms:W3CDTF">2021-05-15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AF329A32F38468098958A392B64CE</vt:lpwstr>
  </property>
</Properties>
</file>